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470B38" w14:textId="77777777" w:rsidR="00C62DD2" w:rsidRDefault="00000000">
      <w:pPr>
        <w:spacing w:after="0" w:line="600" w:lineRule="exact"/>
        <w:rPr>
          <w:rFonts w:ascii="黑体" w:eastAsia="黑体" w:hAnsi="黑体" w:cs="黑体" w:hint="eastAsia"/>
          <w:sz w:val="32"/>
          <w:szCs w:val="32"/>
        </w:rPr>
      </w:pPr>
      <w:r>
        <w:rPr>
          <w:rFonts w:ascii="黑体" w:eastAsia="黑体" w:hAnsi="黑体" w:cs="黑体" w:hint="eastAsia"/>
          <w:sz w:val="32"/>
          <w:szCs w:val="32"/>
        </w:rPr>
        <w:t>附件</w:t>
      </w:r>
    </w:p>
    <w:p w14:paraId="3E862309" w14:textId="77777777" w:rsidR="00C62DD2" w:rsidRDefault="00C62DD2">
      <w:pPr>
        <w:spacing w:after="0" w:line="600" w:lineRule="exact"/>
        <w:jc w:val="center"/>
        <w:rPr>
          <w:rFonts w:ascii="方正小标宋简体" w:eastAsia="方正小标宋简体" w:hAnsi="方正小标宋简体" w:cs="Times New Roman" w:hint="eastAsia"/>
          <w:sz w:val="36"/>
          <w:szCs w:val="36"/>
        </w:rPr>
      </w:pPr>
    </w:p>
    <w:p w14:paraId="3AFAD2E2" w14:textId="2FF62FBE" w:rsidR="00C62DD2" w:rsidRDefault="00DD5462">
      <w:pPr>
        <w:spacing w:after="0" w:line="600" w:lineRule="exact"/>
        <w:jc w:val="center"/>
        <w:rPr>
          <w:rFonts w:ascii="方正小标宋简体" w:eastAsia="方正小标宋简体" w:hAnsi="方正小标宋简体" w:cs="Times New Roman" w:hint="eastAsia"/>
          <w:sz w:val="36"/>
          <w:szCs w:val="36"/>
        </w:rPr>
      </w:pPr>
      <w:r w:rsidRPr="00DD5462">
        <w:rPr>
          <w:rFonts w:ascii="方正小标宋简体" w:eastAsia="方正小标宋简体" w:hAnsi="方正小标宋简体" w:cs="Times New Roman" w:hint="eastAsia"/>
          <w:sz w:val="36"/>
          <w:szCs w:val="36"/>
        </w:rPr>
        <w:t>中华中医药学会首批科普工作室（第二</w:t>
      </w:r>
      <w:r w:rsidR="00DE10CE">
        <w:rPr>
          <w:rFonts w:ascii="方正小标宋简体" w:eastAsia="方正小标宋简体" w:hAnsi="方正小标宋简体" w:cs="Times New Roman" w:hint="eastAsia"/>
          <w:sz w:val="36"/>
          <w:szCs w:val="36"/>
        </w:rPr>
        <w:t>建设</w:t>
      </w:r>
      <w:r w:rsidRPr="00DD5462">
        <w:rPr>
          <w:rFonts w:ascii="方正小标宋简体" w:eastAsia="方正小标宋简体" w:hAnsi="方正小标宋简体" w:cs="Times New Roman" w:hint="eastAsia"/>
          <w:sz w:val="36"/>
          <w:szCs w:val="36"/>
        </w:rPr>
        <w:t>周期）名单</w:t>
      </w:r>
    </w:p>
    <w:p w14:paraId="4378EDEF" w14:textId="77777777" w:rsidR="00C62DD2" w:rsidRDefault="00C62DD2">
      <w:pPr>
        <w:spacing w:after="0" w:line="600" w:lineRule="exact"/>
        <w:jc w:val="center"/>
        <w:rPr>
          <w:rFonts w:ascii="方正小标宋简体" w:eastAsia="方正小标宋简体" w:hAnsi="方正小标宋简体" w:cs="Times New Roman" w:hint="eastAsia"/>
          <w:sz w:val="36"/>
          <w:szCs w:val="36"/>
        </w:rPr>
      </w:pPr>
    </w:p>
    <w:tbl>
      <w:tblPr>
        <w:tblW w:w="9108" w:type="dxa"/>
        <w:tblInd w:w="-284" w:type="dxa"/>
        <w:tblLook w:val="04A0" w:firstRow="1" w:lastRow="0" w:firstColumn="1" w:lastColumn="0" w:noHBand="0" w:noVBand="1"/>
      </w:tblPr>
      <w:tblGrid>
        <w:gridCol w:w="737"/>
        <w:gridCol w:w="1191"/>
        <w:gridCol w:w="1700"/>
        <w:gridCol w:w="5480"/>
      </w:tblGrid>
      <w:tr w:rsidR="000206CD" w:rsidRPr="000206CD" w14:paraId="7620CE48" w14:textId="77777777" w:rsidTr="000206CD">
        <w:trPr>
          <w:trHeight w:val="440"/>
          <w:tblHeader/>
        </w:trPr>
        <w:tc>
          <w:tcPr>
            <w:tcW w:w="7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632270ED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楷体" w:eastAsia="楷体" w:hAnsi="楷体" w:cs="宋体" w:hint="eastAsia"/>
                <w:b/>
                <w:bCs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楷体" w:eastAsia="楷体" w:hAnsi="楷体" w:cs="宋体" w:hint="eastAsia"/>
                <w:b/>
                <w:bCs/>
                <w:color w:val="000000"/>
                <w:kern w:val="0"/>
                <w:sz w:val="24"/>
                <w14:ligatures w14:val="none"/>
              </w:rPr>
              <w:t>序号</w:t>
            </w:r>
          </w:p>
        </w:tc>
        <w:tc>
          <w:tcPr>
            <w:tcW w:w="119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3B5318A7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楷体" w:eastAsia="楷体" w:hAnsi="楷体" w:cs="宋体" w:hint="eastAsia"/>
                <w:b/>
                <w:bCs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楷体" w:eastAsia="楷体" w:hAnsi="楷体" w:cs="宋体" w:hint="eastAsia"/>
                <w:b/>
                <w:bCs/>
                <w:color w:val="000000"/>
                <w:kern w:val="0"/>
                <w:sz w:val="24"/>
                <w14:ligatures w14:val="none"/>
              </w:rPr>
              <w:t>申报类别</w:t>
            </w:r>
          </w:p>
        </w:tc>
        <w:tc>
          <w:tcPr>
            <w:tcW w:w="17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DE58F5D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楷体" w:eastAsia="楷体" w:hAnsi="楷体" w:cs="宋体" w:hint="eastAsia"/>
                <w:b/>
                <w:bCs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楷体" w:eastAsia="楷体" w:hAnsi="楷体" w:cs="宋体" w:hint="eastAsia"/>
                <w:b/>
                <w:bCs/>
                <w:color w:val="000000"/>
                <w:kern w:val="0"/>
                <w:sz w:val="24"/>
                <w14:ligatures w14:val="none"/>
              </w:rPr>
              <w:t>工作室负责人</w:t>
            </w:r>
          </w:p>
        </w:tc>
        <w:tc>
          <w:tcPr>
            <w:tcW w:w="54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6AB9D4AD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楷体" w:eastAsia="楷体" w:hAnsi="楷体" w:cs="宋体" w:hint="eastAsia"/>
                <w:b/>
                <w:bCs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楷体" w:eastAsia="楷体" w:hAnsi="楷体" w:cs="宋体" w:hint="eastAsia"/>
                <w:b/>
                <w:bCs/>
                <w:color w:val="000000"/>
                <w:kern w:val="0"/>
                <w:sz w:val="24"/>
                <w14:ligatures w14:val="none"/>
              </w:rPr>
              <w:t>工作单位</w:t>
            </w:r>
          </w:p>
        </w:tc>
      </w:tr>
      <w:tr w:rsidR="000206CD" w:rsidRPr="000206CD" w14:paraId="5BF605DB" w14:textId="77777777" w:rsidTr="000206CD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63968D66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1BB7BF7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308F7A83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于永铎</w:t>
            </w:r>
          </w:p>
        </w:tc>
        <w:tc>
          <w:tcPr>
            <w:tcW w:w="5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B5BCDE2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辽宁中医药大学附属第二医院</w:t>
            </w:r>
          </w:p>
        </w:tc>
      </w:tr>
      <w:tr w:rsidR="000206CD" w:rsidRPr="000206CD" w14:paraId="2355F8EB" w14:textId="77777777" w:rsidTr="000206CD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84B8997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4EA0FF7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327353B8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proofErr w:type="gramStart"/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马</w:t>
            </w:r>
            <w:r w:rsidRPr="000206CD">
              <w:rPr>
                <w:rFonts w:ascii="Times New Roman" w:eastAsia="仿宋_GB2312" w:hAnsi="Times New Roman" w:cs="Times New Roman"/>
                <w:color w:val="000000"/>
                <w:kern w:val="0"/>
                <w:sz w:val="24"/>
                <w14:ligatures w14:val="none"/>
              </w:rPr>
              <w:t xml:space="preserve">  </w:t>
            </w:r>
            <w:r w:rsidRPr="000206CD">
              <w:rPr>
                <w:rFonts w:ascii="宋体" w:eastAsia="宋体" w:hAnsi="宋体" w:cs="宋体" w:hint="eastAsia"/>
                <w:color w:val="000000"/>
                <w:kern w:val="0"/>
                <w:sz w:val="24"/>
                <w14:ligatures w14:val="none"/>
              </w:rPr>
              <w:t>堃</w:t>
            </w:r>
            <w:proofErr w:type="gramEnd"/>
          </w:p>
        </w:tc>
        <w:tc>
          <w:tcPr>
            <w:tcW w:w="5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D5F7D48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国中医科学院中医基础理论研究所</w:t>
            </w:r>
          </w:p>
        </w:tc>
      </w:tr>
      <w:tr w:rsidR="000206CD" w:rsidRPr="000206CD" w14:paraId="0ED5363B" w14:textId="77777777" w:rsidTr="000206CD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343B06F8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3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7872964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74BBE3C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王</w:t>
            </w:r>
            <w:r w:rsidRPr="000206CD">
              <w:rPr>
                <w:rFonts w:ascii="Times New Roman" w:eastAsia="仿宋_GB2312" w:hAnsi="Times New Roman" w:cs="Times New Roman"/>
                <w:color w:val="000000"/>
                <w:kern w:val="0"/>
                <w:sz w:val="24"/>
                <w14:ligatures w14:val="none"/>
              </w:rPr>
              <w:t xml:space="preserve">  </w:t>
            </w: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维</w:t>
            </w:r>
          </w:p>
        </w:tc>
        <w:tc>
          <w:tcPr>
            <w:tcW w:w="5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FCE0CFE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重庆医科大学附属第二医院</w:t>
            </w:r>
          </w:p>
        </w:tc>
      </w:tr>
      <w:tr w:rsidR="000206CD" w:rsidRPr="000206CD" w14:paraId="4851C1B0" w14:textId="77777777" w:rsidTr="000206CD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48E33A0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E5F51D2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9D2D72F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王金贵</w:t>
            </w:r>
          </w:p>
        </w:tc>
        <w:tc>
          <w:tcPr>
            <w:tcW w:w="5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895DD26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天津中医药大学第一附属医院</w:t>
            </w:r>
          </w:p>
        </w:tc>
      </w:tr>
      <w:tr w:rsidR="000206CD" w:rsidRPr="000206CD" w14:paraId="495FBE60" w14:textId="77777777" w:rsidTr="000206CD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3805056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5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6C96AD16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6B7B0785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毛德西</w:t>
            </w:r>
          </w:p>
        </w:tc>
        <w:tc>
          <w:tcPr>
            <w:tcW w:w="5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69DC741F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河南省中医院（河南中医药大学第二附属医院）</w:t>
            </w:r>
          </w:p>
        </w:tc>
      </w:tr>
      <w:tr w:rsidR="000206CD" w:rsidRPr="000206CD" w14:paraId="5C0697E9" w14:textId="77777777" w:rsidTr="000206CD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9173F0A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6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BDA5E7E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367C4FD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亢泽峰</w:t>
            </w:r>
          </w:p>
        </w:tc>
        <w:tc>
          <w:tcPr>
            <w:tcW w:w="5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4EFD071C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国中医科学院眼科医院</w:t>
            </w:r>
          </w:p>
        </w:tc>
      </w:tr>
      <w:tr w:rsidR="000206CD" w:rsidRPr="000206CD" w14:paraId="323119A9" w14:textId="77777777" w:rsidTr="000206CD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3FE9E37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7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A084BEA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B554918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石</w:t>
            </w:r>
            <w:r w:rsidRPr="000206CD">
              <w:rPr>
                <w:rFonts w:ascii="Times New Roman" w:eastAsia="仿宋_GB2312" w:hAnsi="Times New Roman" w:cs="Times New Roman"/>
                <w:color w:val="000000"/>
                <w:kern w:val="0"/>
                <w:sz w:val="24"/>
                <w14:ligatures w14:val="none"/>
              </w:rPr>
              <w:t xml:space="preserve">  </w:t>
            </w: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岩</w:t>
            </w:r>
          </w:p>
        </w:tc>
        <w:tc>
          <w:tcPr>
            <w:tcW w:w="5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61E1E593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辽宁中医药大学附属医院</w:t>
            </w:r>
          </w:p>
        </w:tc>
      </w:tr>
      <w:tr w:rsidR="000206CD" w:rsidRPr="000206CD" w14:paraId="01E22004" w14:textId="77777777" w:rsidTr="000206CD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0B23965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8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05098BA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F000AE2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史大卓</w:t>
            </w:r>
          </w:p>
        </w:tc>
        <w:tc>
          <w:tcPr>
            <w:tcW w:w="5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FAE6EEC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国中医科学院西苑医院</w:t>
            </w:r>
          </w:p>
        </w:tc>
      </w:tr>
      <w:tr w:rsidR="000206CD" w:rsidRPr="000206CD" w14:paraId="1045C877" w14:textId="77777777" w:rsidTr="000206CD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AF2E97B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9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33F3FE16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326759C6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伍大华</w:t>
            </w:r>
          </w:p>
        </w:tc>
        <w:tc>
          <w:tcPr>
            <w:tcW w:w="5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41EBDB38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湖南省中西医结合医院</w:t>
            </w:r>
          </w:p>
        </w:tc>
      </w:tr>
      <w:tr w:rsidR="000206CD" w:rsidRPr="000206CD" w14:paraId="44710D6A" w14:textId="77777777" w:rsidTr="000206CD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60283DE4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0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2DB4AAB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31CC38BF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刘红旭</w:t>
            </w:r>
          </w:p>
        </w:tc>
        <w:tc>
          <w:tcPr>
            <w:tcW w:w="5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2A9BAD4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首都医科大学附属北京中医医院</w:t>
            </w:r>
          </w:p>
        </w:tc>
      </w:tr>
      <w:tr w:rsidR="000206CD" w:rsidRPr="000206CD" w14:paraId="59739341" w14:textId="77777777" w:rsidTr="000206CD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401C7067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1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E11088B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E819045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刘启泉</w:t>
            </w:r>
          </w:p>
        </w:tc>
        <w:tc>
          <w:tcPr>
            <w:tcW w:w="5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B885D64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河北省中医院</w:t>
            </w:r>
          </w:p>
        </w:tc>
      </w:tr>
      <w:tr w:rsidR="000206CD" w:rsidRPr="000206CD" w14:paraId="390055B1" w14:textId="77777777" w:rsidTr="000206CD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41E4FADB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2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8788006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1D41F34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严世芸</w:t>
            </w:r>
          </w:p>
        </w:tc>
        <w:tc>
          <w:tcPr>
            <w:tcW w:w="5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1BDCA23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上海中医药大学附属龙华医院</w:t>
            </w:r>
          </w:p>
        </w:tc>
      </w:tr>
      <w:tr w:rsidR="000206CD" w:rsidRPr="000206CD" w14:paraId="32C91C7F" w14:textId="77777777" w:rsidTr="000206CD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CE42AE2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3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384E1A29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74E6C9D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李</w:t>
            </w:r>
            <w:r w:rsidRPr="000206CD">
              <w:rPr>
                <w:rFonts w:ascii="Times New Roman" w:eastAsia="仿宋_GB2312" w:hAnsi="Times New Roman" w:cs="Times New Roman"/>
                <w:color w:val="000000"/>
                <w:kern w:val="0"/>
                <w:sz w:val="24"/>
                <w14:ligatures w14:val="none"/>
              </w:rPr>
              <w:t xml:space="preserve">  </w:t>
            </w: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平</w:t>
            </w:r>
          </w:p>
        </w:tc>
        <w:tc>
          <w:tcPr>
            <w:tcW w:w="5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6A99516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日友好医院</w:t>
            </w:r>
          </w:p>
        </w:tc>
      </w:tr>
      <w:tr w:rsidR="000206CD" w:rsidRPr="000206CD" w14:paraId="21CE29EE" w14:textId="77777777" w:rsidTr="000206CD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6857141E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4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6FABB6E3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9940333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李义凯</w:t>
            </w:r>
          </w:p>
        </w:tc>
        <w:tc>
          <w:tcPr>
            <w:tcW w:w="5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E4B8230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南方医科大学</w:t>
            </w:r>
          </w:p>
        </w:tc>
      </w:tr>
      <w:tr w:rsidR="000206CD" w:rsidRPr="000206CD" w14:paraId="07A6EDE4" w14:textId="77777777" w:rsidTr="000206CD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D2B55AA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5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2826288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F0AB3FA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李曰庆</w:t>
            </w:r>
          </w:p>
        </w:tc>
        <w:tc>
          <w:tcPr>
            <w:tcW w:w="5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38A75CFB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北京中医药大学东直门医院</w:t>
            </w:r>
          </w:p>
        </w:tc>
      </w:tr>
      <w:tr w:rsidR="000206CD" w:rsidRPr="000206CD" w14:paraId="579485FF" w14:textId="77777777" w:rsidTr="000206CD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A00FC1A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6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2D434BC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1F7C81F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李石良</w:t>
            </w:r>
          </w:p>
        </w:tc>
        <w:tc>
          <w:tcPr>
            <w:tcW w:w="5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39C50D1B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日友好医院</w:t>
            </w:r>
          </w:p>
        </w:tc>
      </w:tr>
      <w:tr w:rsidR="000206CD" w:rsidRPr="000206CD" w14:paraId="05DCC09E" w14:textId="77777777" w:rsidTr="000206CD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7E56286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7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3601952F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5C4F221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李佃贵</w:t>
            </w:r>
          </w:p>
        </w:tc>
        <w:tc>
          <w:tcPr>
            <w:tcW w:w="5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F89D5D3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河北省中医院</w:t>
            </w:r>
          </w:p>
        </w:tc>
      </w:tr>
      <w:tr w:rsidR="000206CD" w:rsidRPr="000206CD" w14:paraId="69484DE6" w14:textId="77777777" w:rsidTr="000206CD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0D63363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8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347E031B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6149E7BE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杨宇飞</w:t>
            </w:r>
          </w:p>
        </w:tc>
        <w:tc>
          <w:tcPr>
            <w:tcW w:w="5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6B4C4D8F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国中医科学院西苑医院</w:t>
            </w:r>
          </w:p>
        </w:tc>
      </w:tr>
      <w:tr w:rsidR="000206CD" w:rsidRPr="000206CD" w14:paraId="4349CA61" w14:textId="77777777" w:rsidTr="000206CD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5E16093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9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242B016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369F6CF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杨洪涛</w:t>
            </w:r>
          </w:p>
        </w:tc>
        <w:tc>
          <w:tcPr>
            <w:tcW w:w="5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32E5399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天津中医药大学第一附属医院</w:t>
            </w:r>
          </w:p>
        </w:tc>
      </w:tr>
      <w:tr w:rsidR="000206CD" w:rsidRPr="000206CD" w14:paraId="66E2851A" w14:textId="77777777" w:rsidTr="000206CD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0E5D51E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0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C2D8644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4984922E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肖承</w:t>
            </w:r>
            <w:r w:rsidRPr="000206CD">
              <w:rPr>
                <w:rFonts w:ascii="宋体" w:eastAsia="宋体" w:hAnsi="宋体" w:cs="宋体" w:hint="eastAsia"/>
                <w:color w:val="000000"/>
                <w:kern w:val="0"/>
                <w:sz w:val="24"/>
                <w14:ligatures w14:val="none"/>
              </w:rPr>
              <w:t>悰</w:t>
            </w:r>
          </w:p>
        </w:tc>
        <w:tc>
          <w:tcPr>
            <w:tcW w:w="5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DE8CBE1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北京中医药大学第三附属医院</w:t>
            </w:r>
          </w:p>
        </w:tc>
      </w:tr>
      <w:tr w:rsidR="000206CD" w:rsidRPr="000206CD" w14:paraId="68AA736F" w14:textId="77777777" w:rsidTr="000206CD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B1914C8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1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C3F0A6F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9800CA2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张传涛</w:t>
            </w:r>
          </w:p>
        </w:tc>
        <w:tc>
          <w:tcPr>
            <w:tcW w:w="5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0716132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成都中医药大学附属医院</w:t>
            </w:r>
          </w:p>
        </w:tc>
      </w:tr>
      <w:tr w:rsidR="000206CD" w:rsidRPr="000206CD" w14:paraId="4BB3F6BC" w14:textId="77777777" w:rsidTr="000206CD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6E1B52F8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2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94AF8A5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3C3191DB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张忠德</w:t>
            </w:r>
          </w:p>
        </w:tc>
        <w:tc>
          <w:tcPr>
            <w:tcW w:w="5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4B55613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广东省中医院</w:t>
            </w:r>
          </w:p>
        </w:tc>
      </w:tr>
      <w:tr w:rsidR="000206CD" w:rsidRPr="000206CD" w14:paraId="16D6456C" w14:textId="77777777" w:rsidTr="000206CD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20D7059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lastRenderedPageBreak/>
              <w:t>23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689BEF4E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41386F88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张虹玺</w:t>
            </w:r>
          </w:p>
        </w:tc>
        <w:tc>
          <w:tcPr>
            <w:tcW w:w="5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D1B9956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辽宁中医药大学附属第三医院</w:t>
            </w:r>
          </w:p>
        </w:tc>
      </w:tr>
      <w:tr w:rsidR="000206CD" w:rsidRPr="000206CD" w14:paraId="39D13342" w14:textId="77777777" w:rsidTr="000206CD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3531F728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4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8E398D7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E6B4BBF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张剑勇</w:t>
            </w:r>
          </w:p>
        </w:tc>
        <w:tc>
          <w:tcPr>
            <w:tcW w:w="5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6545977B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深圳市中医院</w:t>
            </w:r>
          </w:p>
        </w:tc>
      </w:tr>
      <w:tr w:rsidR="000206CD" w:rsidRPr="000206CD" w14:paraId="0907226A" w14:textId="77777777" w:rsidTr="000206CD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9A84232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5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37003C20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F0F67CD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张静生</w:t>
            </w:r>
          </w:p>
        </w:tc>
        <w:tc>
          <w:tcPr>
            <w:tcW w:w="5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D0DE496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辽宁中医药大学附属医院</w:t>
            </w:r>
          </w:p>
        </w:tc>
      </w:tr>
      <w:tr w:rsidR="000206CD" w:rsidRPr="000206CD" w14:paraId="7E61C5BC" w14:textId="77777777" w:rsidTr="000206CD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1C000C4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6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6DEA4B3F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055AD64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陈</w:t>
            </w:r>
            <w:r w:rsidRPr="000206CD">
              <w:rPr>
                <w:rFonts w:ascii="Times New Roman" w:eastAsia="仿宋_GB2312" w:hAnsi="Times New Roman" w:cs="Times New Roman"/>
                <w:color w:val="000000"/>
                <w:kern w:val="0"/>
                <w:sz w:val="24"/>
                <w14:ligatures w14:val="none"/>
              </w:rPr>
              <w:t xml:space="preserve">  </w:t>
            </w: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秋</w:t>
            </w:r>
          </w:p>
        </w:tc>
        <w:tc>
          <w:tcPr>
            <w:tcW w:w="5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1E9B8C3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成都中医药大学附属医院</w:t>
            </w:r>
          </w:p>
        </w:tc>
      </w:tr>
      <w:tr w:rsidR="000206CD" w:rsidRPr="000206CD" w14:paraId="7E391534" w14:textId="77777777" w:rsidTr="000206CD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7EBC6A6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7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B307065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C54C556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陈小朝</w:t>
            </w:r>
          </w:p>
        </w:tc>
        <w:tc>
          <w:tcPr>
            <w:tcW w:w="5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B23246C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成都肛肠专科医院</w:t>
            </w:r>
          </w:p>
        </w:tc>
      </w:tr>
      <w:tr w:rsidR="000206CD" w:rsidRPr="000206CD" w14:paraId="7F23FC74" w14:textId="77777777" w:rsidTr="000206CD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6EEF6127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8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06EF958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6C609FA0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陈前军</w:t>
            </w:r>
          </w:p>
        </w:tc>
        <w:tc>
          <w:tcPr>
            <w:tcW w:w="5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1D8A44D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广东省中医院</w:t>
            </w:r>
          </w:p>
        </w:tc>
      </w:tr>
      <w:tr w:rsidR="000206CD" w:rsidRPr="000206CD" w14:paraId="43C954C4" w14:textId="77777777" w:rsidTr="000206CD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298F038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9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60445468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3866FF3C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林定坤</w:t>
            </w:r>
          </w:p>
        </w:tc>
        <w:tc>
          <w:tcPr>
            <w:tcW w:w="5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625A7863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广东省中医院</w:t>
            </w:r>
          </w:p>
        </w:tc>
      </w:tr>
      <w:tr w:rsidR="000206CD" w:rsidRPr="000206CD" w14:paraId="788DED87" w14:textId="77777777" w:rsidTr="000206CD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DC5C523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30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472892B3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A90C5B3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赵瑞华</w:t>
            </w:r>
          </w:p>
        </w:tc>
        <w:tc>
          <w:tcPr>
            <w:tcW w:w="5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EFD5AB7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国中医科学院广安门医院</w:t>
            </w:r>
          </w:p>
        </w:tc>
      </w:tr>
      <w:tr w:rsidR="000206CD" w:rsidRPr="000206CD" w14:paraId="103C78B1" w14:textId="77777777" w:rsidTr="000206CD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7DE4615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31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5337F27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43A1C7D2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柳越冬</w:t>
            </w:r>
          </w:p>
        </w:tc>
        <w:tc>
          <w:tcPr>
            <w:tcW w:w="5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307B9629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辽宁中医药大学附属第三医院</w:t>
            </w:r>
          </w:p>
        </w:tc>
      </w:tr>
      <w:tr w:rsidR="000206CD" w:rsidRPr="000206CD" w14:paraId="7D71CBFE" w14:textId="77777777" w:rsidTr="000206CD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AEED0F3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32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36D2F263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5A9A066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姜</w:t>
            </w:r>
            <w:r w:rsidRPr="000206CD">
              <w:rPr>
                <w:rFonts w:ascii="Times New Roman" w:eastAsia="仿宋_GB2312" w:hAnsi="Times New Roman" w:cs="Times New Roman"/>
                <w:color w:val="000000"/>
                <w:kern w:val="0"/>
                <w:sz w:val="24"/>
                <w14:ligatures w14:val="none"/>
              </w:rPr>
              <w:t xml:space="preserve">  </w:t>
            </w: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泉</w:t>
            </w:r>
          </w:p>
        </w:tc>
        <w:tc>
          <w:tcPr>
            <w:tcW w:w="5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677B3A20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国中医科学院广安门医院</w:t>
            </w:r>
          </w:p>
        </w:tc>
      </w:tr>
      <w:tr w:rsidR="000206CD" w:rsidRPr="000206CD" w14:paraId="69B3CE9C" w14:textId="77777777" w:rsidTr="000206CD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1ABBE78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33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4B6CA5A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37DA07B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秦国政</w:t>
            </w:r>
          </w:p>
        </w:tc>
        <w:tc>
          <w:tcPr>
            <w:tcW w:w="5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35827AF5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云南省中医医院</w:t>
            </w:r>
          </w:p>
        </w:tc>
      </w:tr>
      <w:tr w:rsidR="000206CD" w:rsidRPr="000206CD" w14:paraId="7E71063B" w14:textId="77777777" w:rsidTr="000206CD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320A2D0F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34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4B6F71FD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D74D313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贾立群</w:t>
            </w:r>
          </w:p>
        </w:tc>
        <w:tc>
          <w:tcPr>
            <w:tcW w:w="5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5D24369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日友好医院</w:t>
            </w:r>
          </w:p>
        </w:tc>
      </w:tr>
      <w:tr w:rsidR="000206CD" w:rsidRPr="000206CD" w14:paraId="3B22CDFA" w14:textId="77777777" w:rsidTr="000206CD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10905A3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35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622A0FF6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2B330BB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高</w:t>
            </w:r>
            <w:r w:rsidRPr="000206CD">
              <w:rPr>
                <w:rFonts w:ascii="Times New Roman" w:eastAsia="仿宋_GB2312" w:hAnsi="Times New Roman" w:cs="Times New Roman"/>
                <w:color w:val="000000"/>
                <w:kern w:val="0"/>
                <w:sz w:val="24"/>
                <w14:ligatures w14:val="none"/>
              </w:rPr>
              <w:t xml:space="preserve">  </w:t>
            </w: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颖</w:t>
            </w:r>
          </w:p>
        </w:tc>
        <w:tc>
          <w:tcPr>
            <w:tcW w:w="5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F6119AD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北京中医药大学东直门医院</w:t>
            </w:r>
          </w:p>
        </w:tc>
      </w:tr>
      <w:tr w:rsidR="000206CD" w:rsidRPr="000206CD" w14:paraId="695F096B" w14:textId="77777777" w:rsidTr="000206CD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4144CF47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36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7D0C05F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6E70AD5D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proofErr w:type="gramStart"/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郭</w:t>
            </w:r>
            <w:r w:rsidRPr="000206CD">
              <w:rPr>
                <w:rFonts w:ascii="Times New Roman" w:eastAsia="仿宋_GB2312" w:hAnsi="Times New Roman" w:cs="Times New Roman"/>
                <w:color w:val="000000"/>
                <w:kern w:val="0"/>
                <w:sz w:val="24"/>
                <w14:ligatures w14:val="none"/>
              </w:rPr>
              <w:t xml:space="preserve">  </w:t>
            </w: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军</w:t>
            </w:r>
            <w:proofErr w:type="gramEnd"/>
          </w:p>
        </w:tc>
        <w:tc>
          <w:tcPr>
            <w:tcW w:w="5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3B7B31B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国中医科学院西苑医院</w:t>
            </w:r>
          </w:p>
        </w:tc>
      </w:tr>
      <w:tr w:rsidR="000206CD" w:rsidRPr="000206CD" w14:paraId="1B6CF9E9" w14:textId="77777777" w:rsidTr="000206CD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DF93C63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37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D8E9F18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437A42BF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郭蓉娟</w:t>
            </w:r>
          </w:p>
        </w:tc>
        <w:tc>
          <w:tcPr>
            <w:tcW w:w="5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445F69DC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北京中医药大学东方医院</w:t>
            </w:r>
          </w:p>
        </w:tc>
      </w:tr>
      <w:tr w:rsidR="000206CD" w:rsidRPr="000206CD" w14:paraId="62C4959A" w14:textId="77777777" w:rsidTr="000206CD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3EBC2315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38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29AA263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1548DEE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唐东昕</w:t>
            </w:r>
          </w:p>
        </w:tc>
        <w:tc>
          <w:tcPr>
            <w:tcW w:w="5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3D58E64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贵州中医药大学第一附属医院</w:t>
            </w:r>
          </w:p>
        </w:tc>
      </w:tr>
      <w:tr w:rsidR="000206CD" w:rsidRPr="000206CD" w14:paraId="61C43413" w14:textId="77777777" w:rsidTr="000206CD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AAC17C7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39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718F72D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3CF3093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唐旭东</w:t>
            </w:r>
          </w:p>
        </w:tc>
        <w:tc>
          <w:tcPr>
            <w:tcW w:w="5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3E8725DC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国中医科学院西苑医院</w:t>
            </w:r>
          </w:p>
        </w:tc>
      </w:tr>
      <w:tr w:rsidR="000206CD" w:rsidRPr="000206CD" w14:paraId="7653BDDE" w14:textId="77777777" w:rsidTr="000206CD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3F0E9DDC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0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ECADC69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377679AB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唐启盛</w:t>
            </w:r>
          </w:p>
        </w:tc>
        <w:tc>
          <w:tcPr>
            <w:tcW w:w="5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7266093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北京中医药大学第三附属医院</w:t>
            </w:r>
          </w:p>
        </w:tc>
      </w:tr>
      <w:tr w:rsidR="000206CD" w:rsidRPr="000206CD" w14:paraId="4A45F0D1" w14:textId="77777777" w:rsidTr="000206CD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5A7DF05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1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4236F8D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E7B388F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海</w:t>
            </w:r>
            <w:r w:rsidRPr="000206CD">
              <w:rPr>
                <w:rFonts w:ascii="Times New Roman" w:eastAsia="仿宋_GB2312" w:hAnsi="Times New Roman" w:cs="Times New Roman"/>
                <w:color w:val="000000"/>
                <w:kern w:val="0"/>
                <w:sz w:val="24"/>
                <w14:ligatures w14:val="none"/>
              </w:rPr>
              <w:t xml:space="preserve">  </w:t>
            </w: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霞</w:t>
            </w:r>
          </w:p>
        </w:tc>
        <w:tc>
          <w:tcPr>
            <w:tcW w:w="5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4835929A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河南中医药大学</w:t>
            </w:r>
          </w:p>
        </w:tc>
      </w:tr>
      <w:tr w:rsidR="000206CD" w:rsidRPr="000206CD" w14:paraId="2891A7CA" w14:textId="77777777" w:rsidTr="000206CD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83457B7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2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B1606DD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6711F7AB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曹建春</w:t>
            </w:r>
          </w:p>
        </w:tc>
        <w:tc>
          <w:tcPr>
            <w:tcW w:w="5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37573B7B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北京中医药大学东方医院</w:t>
            </w:r>
          </w:p>
        </w:tc>
      </w:tr>
      <w:tr w:rsidR="000206CD" w:rsidRPr="000206CD" w14:paraId="3C80CB99" w14:textId="77777777" w:rsidTr="000206CD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6DEBC82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3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9F2B60B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4F3EB6B6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商洪才</w:t>
            </w:r>
          </w:p>
        </w:tc>
        <w:tc>
          <w:tcPr>
            <w:tcW w:w="5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33F4417B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北京中医药大学东方医院</w:t>
            </w:r>
          </w:p>
        </w:tc>
      </w:tr>
      <w:tr w:rsidR="000206CD" w:rsidRPr="000206CD" w14:paraId="361C6C6F" w14:textId="77777777" w:rsidTr="000206CD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340F8419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4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24B92EA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38500110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梁永林</w:t>
            </w:r>
          </w:p>
        </w:tc>
        <w:tc>
          <w:tcPr>
            <w:tcW w:w="5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045856C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甘肃中医药大学</w:t>
            </w:r>
          </w:p>
        </w:tc>
      </w:tr>
      <w:tr w:rsidR="000206CD" w:rsidRPr="000206CD" w14:paraId="7A162873" w14:textId="77777777" w:rsidTr="000206CD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B789CE3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5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D27A401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4CB97CC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蔡业峰</w:t>
            </w:r>
          </w:p>
        </w:tc>
        <w:tc>
          <w:tcPr>
            <w:tcW w:w="5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18B5A5B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广东省中医院</w:t>
            </w:r>
          </w:p>
        </w:tc>
      </w:tr>
      <w:tr w:rsidR="000206CD" w:rsidRPr="000206CD" w14:paraId="224FE4FC" w14:textId="77777777" w:rsidTr="000206CD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3F1ACA59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6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1D19ADE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612EE4A7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谭凤森</w:t>
            </w:r>
          </w:p>
        </w:tc>
        <w:tc>
          <w:tcPr>
            <w:tcW w:w="5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F06C8BD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北京龙采德善堂中医药研究有限公司</w:t>
            </w:r>
          </w:p>
        </w:tc>
      </w:tr>
      <w:tr w:rsidR="000206CD" w:rsidRPr="000206CD" w14:paraId="567998D0" w14:textId="77777777" w:rsidTr="000206CD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6E1067B8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7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667E553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AD54EC8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proofErr w:type="gramStart"/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熊</w:t>
            </w:r>
            <w:r w:rsidRPr="000206CD">
              <w:rPr>
                <w:rFonts w:ascii="Times New Roman" w:eastAsia="仿宋_GB2312" w:hAnsi="Times New Roman" w:cs="Times New Roman"/>
                <w:color w:val="000000"/>
                <w:kern w:val="0"/>
                <w:sz w:val="24"/>
                <w14:ligatures w14:val="none"/>
              </w:rPr>
              <w:t xml:space="preserve">  </w:t>
            </w: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磊</w:t>
            </w:r>
            <w:proofErr w:type="gramEnd"/>
          </w:p>
        </w:tc>
        <w:tc>
          <w:tcPr>
            <w:tcW w:w="5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443C403F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云南中医药大学</w:t>
            </w:r>
          </w:p>
        </w:tc>
      </w:tr>
      <w:tr w:rsidR="000206CD" w:rsidRPr="000206CD" w14:paraId="5D471DAF" w14:textId="77777777" w:rsidTr="000206CD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1E83AEF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8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5298E5C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647275A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戴海青</w:t>
            </w:r>
          </w:p>
        </w:tc>
        <w:tc>
          <w:tcPr>
            <w:tcW w:w="5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2BD8FEC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广东省中医院海南医院</w:t>
            </w:r>
          </w:p>
        </w:tc>
      </w:tr>
      <w:tr w:rsidR="000206CD" w:rsidRPr="000206CD" w14:paraId="19B75F30" w14:textId="77777777" w:rsidTr="000206CD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C4AB152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9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8815C19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5B70599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魏</w:t>
            </w:r>
            <w:r w:rsidRPr="000206CD">
              <w:rPr>
                <w:rFonts w:ascii="Times New Roman" w:eastAsia="仿宋_GB2312" w:hAnsi="Times New Roman" w:cs="Times New Roman"/>
                <w:color w:val="000000"/>
                <w:kern w:val="0"/>
                <w:sz w:val="24"/>
                <w14:ligatures w14:val="none"/>
              </w:rPr>
              <w:t xml:space="preserve">  </w:t>
            </w: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华</w:t>
            </w:r>
          </w:p>
        </w:tc>
        <w:tc>
          <w:tcPr>
            <w:tcW w:w="5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95E823E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广东省中医院</w:t>
            </w:r>
          </w:p>
        </w:tc>
      </w:tr>
      <w:tr w:rsidR="000206CD" w:rsidRPr="000206CD" w14:paraId="32057D13" w14:textId="77777777" w:rsidTr="000206CD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ACB8609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50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CE1D9B0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F692DA5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proofErr w:type="gramStart"/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魏</w:t>
            </w:r>
            <w:r w:rsidRPr="000206CD">
              <w:rPr>
                <w:rFonts w:ascii="Times New Roman" w:eastAsia="仿宋_GB2312" w:hAnsi="Times New Roman" w:cs="Times New Roman"/>
                <w:color w:val="000000"/>
                <w:kern w:val="0"/>
                <w:sz w:val="24"/>
                <w14:ligatures w14:val="none"/>
              </w:rPr>
              <w:t xml:space="preserve">  </w:t>
            </w: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玮</w:t>
            </w:r>
            <w:proofErr w:type="gramEnd"/>
          </w:p>
        </w:tc>
        <w:tc>
          <w:tcPr>
            <w:tcW w:w="5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610904AE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国中医科学院望京医院</w:t>
            </w:r>
          </w:p>
        </w:tc>
      </w:tr>
      <w:tr w:rsidR="000206CD" w:rsidRPr="000206CD" w14:paraId="28D81920" w14:textId="77777777" w:rsidTr="000206CD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79C1108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lastRenderedPageBreak/>
              <w:t>51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9460C30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药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6F4E74B0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曹俊岭</w:t>
            </w:r>
          </w:p>
        </w:tc>
        <w:tc>
          <w:tcPr>
            <w:tcW w:w="5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FDF6951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北京中医药大学东方医院</w:t>
            </w:r>
          </w:p>
        </w:tc>
      </w:tr>
      <w:tr w:rsidR="000206CD" w:rsidRPr="000206CD" w14:paraId="7419BB5E" w14:textId="77777777" w:rsidTr="000206CD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548AC28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52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001319A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药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8D8CE31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谢东浩</w:t>
            </w:r>
          </w:p>
        </w:tc>
        <w:tc>
          <w:tcPr>
            <w:tcW w:w="5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06B0133" w14:textId="77777777" w:rsidR="000206CD" w:rsidRPr="000206CD" w:rsidRDefault="000206CD" w:rsidP="000206CD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0206CD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上海市光华中西医结合医院</w:t>
            </w:r>
          </w:p>
        </w:tc>
      </w:tr>
    </w:tbl>
    <w:p w14:paraId="64217334" w14:textId="16D1C8FD" w:rsidR="00C62DD2" w:rsidRDefault="00000000" w:rsidP="00932588">
      <w:pPr>
        <w:spacing w:after="0" w:line="600" w:lineRule="exact"/>
        <w:rPr>
          <w:rFonts w:ascii="方正小标宋简体" w:eastAsia="方正小标宋简体" w:hAnsi="方正小标宋简体" w:cs="Times New Roman" w:hint="eastAsia"/>
          <w:sz w:val="36"/>
          <w:szCs w:val="36"/>
        </w:rPr>
      </w:pPr>
      <w:r>
        <w:rPr>
          <w:rFonts w:ascii="仿宋_GB2312" w:eastAsia="仿宋_GB2312" w:hAnsi="方正小标宋简体" w:cs="Times New Roman" w:hint="eastAsia"/>
          <w:sz w:val="21"/>
          <w:szCs w:val="21"/>
        </w:rPr>
        <w:t>注：排名不分先后。</w:t>
      </w:r>
    </w:p>
    <w:sectPr w:rsidR="00C62DD2">
      <w:pgSz w:w="11906" w:h="16838"/>
      <w:pgMar w:top="1701" w:right="1531" w:bottom="1701" w:left="153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C0B0FE" w14:textId="77777777" w:rsidR="005B08EC" w:rsidRDefault="005B08EC">
      <w:pPr>
        <w:spacing w:line="240" w:lineRule="auto"/>
        <w:rPr>
          <w:rFonts w:hint="eastAsia"/>
        </w:rPr>
      </w:pPr>
      <w:r>
        <w:separator/>
      </w:r>
    </w:p>
  </w:endnote>
  <w:endnote w:type="continuationSeparator" w:id="0">
    <w:p w14:paraId="1A3E53EF" w14:textId="77777777" w:rsidR="005B08EC" w:rsidRDefault="005B08EC">
      <w:pPr>
        <w:spacing w:line="240" w:lineRule="auto"/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简体">
    <w:panose1 w:val="02000000000000000000"/>
    <w:charset w:val="86"/>
    <w:family w:val="auto"/>
    <w:pitch w:val="variable"/>
    <w:sig w:usb0="A00002BF" w:usb1="184F6CFA" w:usb2="00000012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B7A857" w14:textId="77777777" w:rsidR="005B08EC" w:rsidRDefault="005B08EC">
      <w:pPr>
        <w:spacing w:after="0"/>
        <w:rPr>
          <w:rFonts w:hint="eastAsia"/>
        </w:rPr>
      </w:pPr>
      <w:r>
        <w:separator/>
      </w:r>
    </w:p>
  </w:footnote>
  <w:footnote w:type="continuationSeparator" w:id="0">
    <w:p w14:paraId="2A1EBE54" w14:textId="77777777" w:rsidR="005B08EC" w:rsidRDefault="005B08EC">
      <w:pPr>
        <w:spacing w:after="0"/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5"/>
  <w:bordersDoNotSurroundHeader/>
  <w:bordersDoNotSurroundFooter/>
  <w:proofState w:spelling="clean" w:grammar="clean"/>
  <w:defaultTabStop w:val="420"/>
  <w:drawingGridHorizontalSpacing w:val="11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BCJDAwtLI3NzYwsLCyUdpeDU4uLM/DyQAkOjWgAFUT1tLQAAAA=="/>
  </w:docVars>
  <w:rsids>
    <w:rsidRoot w:val="008B57CC"/>
    <w:rsid w:val="000007E0"/>
    <w:rsid w:val="000022A4"/>
    <w:rsid w:val="00003FA2"/>
    <w:rsid w:val="00010A91"/>
    <w:rsid w:val="00011EC6"/>
    <w:rsid w:val="00012963"/>
    <w:rsid w:val="00014782"/>
    <w:rsid w:val="00014850"/>
    <w:rsid w:val="000206CD"/>
    <w:rsid w:val="00025720"/>
    <w:rsid w:val="0003145E"/>
    <w:rsid w:val="000321BA"/>
    <w:rsid w:val="000344B3"/>
    <w:rsid w:val="00034877"/>
    <w:rsid w:val="00036912"/>
    <w:rsid w:val="0004095D"/>
    <w:rsid w:val="00040B77"/>
    <w:rsid w:val="0004309C"/>
    <w:rsid w:val="000454EE"/>
    <w:rsid w:val="00050824"/>
    <w:rsid w:val="00052667"/>
    <w:rsid w:val="000528F6"/>
    <w:rsid w:val="0005291D"/>
    <w:rsid w:val="00055D64"/>
    <w:rsid w:val="00056969"/>
    <w:rsid w:val="00061F86"/>
    <w:rsid w:val="0006234F"/>
    <w:rsid w:val="00062B5D"/>
    <w:rsid w:val="000639D0"/>
    <w:rsid w:val="00064763"/>
    <w:rsid w:val="00064DCC"/>
    <w:rsid w:val="00065F7F"/>
    <w:rsid w:val="00067F2B"/>
    <w:rsid w:val="0007385E"/>
    <w:rsid w:val="00073B9A"/>
    <w:rsid w:val="00080723"/>
    <w:rsid w:val="0008240F"/>
    <w:rsid w:val="00082C32"/>
    <w:rsid w:val="00083C5A"/>
    <w:rsid w:val="00093C65"/>
    <w:rsid w:val="00094920"/>
    <w:rsid w:val="000A25A1"/>
    <w:rsid w:val="000A3203"/>
    <w:rsid w:val="000A5419"/>
    <w:rsid w:val="000B1D32"/>
    <w:rsid w:val="000B27A4"/>
    <w:rsid w:val="000B2C69"/>
    <w:rsid w:val="000B7503"/>
    <w:rsid w:val="000C0BA4"/>
    <w:rsid w:val="000D050D"/>
    <w:rsid w:val="000D7A6F"/>
    <w:rsid w:val="000E0FE4"/>
    <w:rsid w:val="000E1E00"/>
    <w:rsid w:val="000E297F"/>
    <w:rsid w:val="000E4E6D"/>
    <w:rsid w:val="000E4FF0"/>
    <w:rsid w:val="000E6A3D"/>
    <w:rsid w:val="000E7105"/>
    <w:rsid w:val="000F00D0"/>
    <w:rsid w:val="000F17A1"/>
    <w:rsid w:val="000F1E29"/>
    <w:rsid w:val="000F3FEA"/>
    <w:rsid w:val="000F5274"/>
    <w:rsid w:val="000F71D2"/>
    <w:rsid w:val="001008D0"/>
    <w:rsid w:val="00100B8C"/>
    <w:rsid w:val="00101C9D"/>
    <w:rsid w:val="00101CE3"/>
    <w:rsid w:val="00104E11"/>
    <w:rsid w:val="00114223"/>
    <w:rsid w:val="00115598"/>
    <w:rsid w:val="0012252E"/>
    <w:rsid w:val="001227C7"/>
    <w:rsid w:val="00123E4C"/>
    <w:rsid w:val="00125189"/>
    <w:rsid w:val="00126D7A"/>
    <w:rsid w:val="00131C2E"/>
    <w:rsid w:val="001330AD"/>
    <w:rsid w:val="00134725"/>
    <w:rsid w:val="001354E0"/>
    <w:rsid w:val="00140F55"/>
    <w:rsid w:val="00142227"/>
    <w:rsid w:val="00145E06"/>
    <w:rsid w:val="00147E26"/>
    <w:rsid w:val="001503F4"/>
    <w:rsid w:val="00150819"/>
    <w:rsid w:val="001562F1"/>
    <w:rsid w:val="00163EE5"/>
    <w:rsid w:val="0016455F"/>
    <w:rsid w:val="00167FCD"/>
    <w:rsid w:val="0017090A"/>
    <w:rsid w:val="00172D23"/>
    <w:rsid w:val="00172FC7"/>
    <w:rsid w:val="001749CE"/>
    <w:rsid w:val="001752A3"/>
    <w:rsid w:val="00175611"/>
    <w:rsid w:val="00177964"/>
    <w:rsid w:val="00182C5F"/>
    <w:rsid w:val="001838E2"/>
    <w:rsid w:val="00184EB0"/>
    <w:rsid w:val="00187D28"/>
    <w:rsid w:val="00192D40"/>
    <w:rsid w:val="00193916"/>
    <w:rsid w:val="00194893"/>
    <w:rsid w:val="00194DB8"/>
    <w:rsid w:val="00195BE3"/>
    <w:rsid w:val="00195E1A"/>
    <w:rsid w:val="00195F29"/>
    <w:rsid w:val="0019609B"/>
    <w:rsid w:val="00196E50"/>
    <w:rsid w:val="001A11D2"/>
    <w:rsid w:val="001A3E2C"/>
    <w:rsid w:val="001A4168"/>
    <w:rsid w:val="001A689A"/>
    <w:rsid w:val="001A73C7"/>
    <w:rsid w:val="001B2743"/>
    <w:rsid w:val="001B2A1B"/>
    <w:rsid w:val="001B2D0D"/>
    <w:rsid w:val="001B3A76"/>
    <w:rsid w:val="001B6F93"/>
    <w:rsid w:val="001C2CC2"/>
    <w:rsid w:val="001C4901"/>
    <w:rsid w:val="001C4B66"/>
    <w:rsid w:val="001C4BA0"/>
    <w:rsid w:val="001C6D5B"/>
    <w:rsid w:val="001D2337"/>
    <w:rsid w:val="001D6C7A"/>
    <w:rsid w:val="001E054B"/>
    <w:rsid w:val="001E09FE"/>
    <w:rsid w:val="001E1090"/>
    <w:rsid w:val="001E1783"/>
    <w:rsid w:val="001E2BB4"/>
    <w:rsid w:val="001F0B57"/>
    <w:rsid w:val="001F13BB"/>
    <w:rsid w:val="001F30A2"/>
    <w:rsid w:val="001F684D"/>
    <w:rsid w:val="001F7450"/>
    <w:rsid w:val="00207DF6"/>
    <w:rsid w:val="0021302B"/>
    <w:rsid w:val="00216EC5"/>
    <w:rsid w:val="0021706F"/>
    <w:rsid w:val="00217276"/>
    <w:rsid w:val="002174E7"/>
    <w:rsid w:val="00217CA2"/>
    <w:rsid w:val="00222290"/>
    <w:rsid w:val="00222587"/>
    <w:rsid w:val="0022353F"/>
    <w:rsid w:val="00224782"/>
    <w:rsid w:val="00227BB7"/>
    <w:rsid w:val="00227C8D"/>
    <w:rsid w:val="00230CE2"/>
    <w:rsid w:val="0023203A"/>
    <w:rsid w:val="00232AED"/>
    <w:rsid w:val="00233DFC"/>
    <w:rsid w:val="00235527"/>
    <w:rsid w:val="0024020F"/>
    <w:rsid w:val="00241720"/>
    <w:rsid w:val="00242054"/>
    <w:rsid w:val="00245608"/>
    <w:rsid w:val="00245CCD"/>
    <w:rsid w:val="0024756F"/>
    <w:rsid w:val="00253C1B"/>
    <w:rsid w:val="00255F27"/>
    <w:rsid w:val="00257ED3"/>
    <w:rsid w:val="00257FC0"/>
    <w:rsid w:val="0026006D"/>
    <w:rsid w:val="002671CF"/>
    <w:rsid w:val="00267473"/>
    <w:rsid w:val="0026788D"/>
    <w:rsid w:val="002716EF"/>
    <w:rsid w:val="0027247A"/>
    <w:rsid w:val="00274BE6"/>
    <w:rsid w:val="002768F9"/>
    <w:rsid w:val="00276A5E"/>
    <w:rsid w:val="00277422"/>
    <w:rsid w:val="00282ACA"/>
    <w:rsid w:val="00287DCA"/>
    <w:rsid w:val="00291BB7"/>
    <w:rsid w:val="00292457"/>
    <w:rsid w:val="002933C2"/>
    <w:rsid w:val="00293ABC"/>
    <w:rsid w:val="00294D2E"/>
    <w:rsid w:val="00296A84"/>
    <w:rsid w:val="00296BA1"/>
    <w:rsid w:val="002976D8"/>
    <w:rsid w:val="00297C15"/>
    <w:rsid w:val="002A1269"/>
    <w:rsid w:val="002A1926"/>
    <w:rsid w:val="002A33A1"/>
    <w:rsid w:val="002A3922"/>
    <w:rsid w:val="002A5DD7"/>
    <w:rsid w:val="002A6AE1"/>
    <w:rsid w:val="002A76A3"/>
    <w:rsid w:val="002A7B29"/>
    <w:rsid w:val="002A7D6F"/>
    <w:rsid w:val="002B0589"/>
    <w:rsid w:val="002B38F9"/>
    <w:rsid w:val="002C160C"/>
    <w:rsid w:val="002C7A7F"/>
    <w:rsid w:val="002D06E3"/>
    <w:rsid w:val="002D1FE2"/>
    <w:rsid w:val="002D61EB"/>
    <w:rsid w:val="002E139F"/>
    <w:rsid w:val="002E1E8B"/>
    <w:rsid w:val="002E3172"/>
    <w:rsid w:val="002E3ACE"/>
    <w:rsid w:val="002F0605"/>
    <w:rsid w:val="002F08E5"/>
    <w:rsid w:val="002F1A33"/>
    <w:rsid w:val="002F1EB2"/>
    <w:rsid w:val="002F2110"/>
    <w:rsid w:val="002F2284"/>
    <w:rsid w:val="002F52A8"/>
    <w:rsid w:val="00305B41"/>
    <w:rsid w:val="00305E0E"/>
    <w:rsid w:val="00311175"/>
    <w:rsid w:val="003122EA"/>
    <w:rsid w:val="00312D97"/>
    <w:rsid w:val="003204F8"/>
    <w:rsid w:val="00320855"/>
    <w:rsid w:val="00322618"/>
    <w:rsid w:val="00322949"/>
    <w:rsid w:val="00323DE7"/>
    <w:rsid w:val="0032511D"/>
    <w:rsid w:val="00327626"/>
    <w:rsid w:val="00327678"/>
    <w:rsid w:val="003278E2"/>
    <w:rsid w:val="00330DAD"/>
    <w:rsid w:val="003327E2"/>
    <w:rsid w:val="00333DC7"/>
    <w:rsid w:val="00334752"/>
    <w:rsid w:val="003368CD"/>
    <w:rsid w:val="00337E50"/>
    <w:rsid w:val="0034007A"/>
    <w:rsid w:val="00345D9D"/>
    <w:rsid w:val="00350504"/>
    <w:rsid w:val="00351F22"/>
    <w:rsid w:val="0035264C"/>
    <w:rsid w:val="00352650"/>
    <w:rsid w:val="00352C2D"/>
    <w:rsid w:val="00352FD5"/>
    <w:rsid w:val="00354494"/>
    <w:rsid w:val="00355A3F"/>
    <w:rsid w:val="00355E5A"/>
    <w:rsid w:val="00362A9A"/>
    <w:rsid w:val="00367F52"/>
    <w:rsid w:val="00372293"/>
    <w:rsid w:val="00372A4D"/>
    <w:rsid w:val="00372B67"/>
    <w:rsid w:val="00376A0D"/>
    <w:rsid w:val="00380333"/>
    <w:rsid w:val="003817A4"/>
    <w:rsid w:val="003839E2"/>
    <w:rsid w:val="003845A8"/>
    <w:rsid w:val="00391012"/>
    <w:rsid w:val="00391A84"/>
    <w:rsid w:val="003935D7"/>
    <w:rsid w:val="003953E8"/>
    <w:rsid w:val="0039545C"/>
    <w:rsid w:val="003973D9"/>
    <w:rsid w:val="003A1066"/>
    <w:rsid w:val="003A47DC"/>
    <w:rsid w:val="003A65DA"/>
    <w:rsid w:val="003B0C2F"/>
    <w:rsid w:val="003B21A0"/>
    <w:rsid w:val="003B42B6"/>
    <w:rsid w:val="003B772F"/>
    <w:rsid w:val="003C067B"/>
    <w:rsid w:val="003C08A7"/>
    <w:rsid w:val="003C4648"/>
    <w:rsid w:val="003C630C"/>
    <w:rsid w:val="003D08C5"/>
    <w:rsid w:val="003D4260"/>
    <w:rsid w:val="003D5B7F"/>
    <w:rsid w:val="003D75FC"/>
    <w:rsid w:val="003D7CE2"/>
    <w:rsid w:val="003E1AD4"/>
    <w:rsid w:val="003E209A"/>
    <w:rsid w:val="003E4631"/>
    <w:rsid w:val="003E66A4"/>
    <w:rsid w:val="003E66D9"/>
    <w:rsid w:val="003E7E98"/>
    <w:rsid w:val="003F5854"/>
    <w:rsid w:val="003F64AF"/>
    <w:rsid w:val="003F776A"/>
    <w:rsid w:val="004007A9"/>
    <w:rsid w:val="00402BFE"/>
    <w:rsid w:val="0040438D"/>
    <w:rsid w:val="00405789"/>
    <w:rsid w:val="00406D7E"/>
    <w:rsid w:val="00406DF7"/>
    <w:rsid w:val="00406DFC"/>
    <w:rsid w:val="0040765C"/>
    <w:rsid w:val="00410AAE"/>
    <w:rsid w:val="00413585"/>
    <w:rsid w:val="00413E02"/>
    <w:rsid w:val="00417B31"/>
    <w:rsid w:val="0042000C"/>
    <w:rsid w:val="004207C8"/>
    <w:rsid w:val="00423D80"/>
    <w:rsid w:val="00431C46"/>
    <w:rsid w:val="004331EA"/>
    <w:rsid w:val="00437783"/>
    <w:rsid w:val="00440A2E"/>
    <w:rsid w:val="00442A7C"/>
    <w:rsid w:val="00443836"/>
    <w:rsid w:val="00445C3A"/>
    <w:rsid w:val="0044603F"/>
    <w:rsid w:val="00450ACB"/>
    <w:rsid w:val="00453F86"/>
    <w:rsid w:val="004549BD"/>
    <w:rsid w:val="00455599"/>
    <w:rsid w:val="00456807"/>
    <w:rsid w:val="00461BDA"/>
    <w:rsid w:val="0046441C"/>
    <w:rsid w:val="004653C8"/>
    <w:rsid w:val="00467DD1"/>
    <w:rsid w:val="0047395C"/>
    <w:rsid w:val="0048123E"/>
    <w:rsid w:val="00482F92"/>
    <w:rsid w:val="00484E75"/>
    <w:rsid w:val="00484EA5"/>
    <w:rsid w:val="004860BB"/>
    <w:rsid w:val="0048620D"/>
    <w:rsid w:val="004873BB"/>
    <w:rsid w:val="00491998"/>
    <w:rsid w:val="00491CF2"/>
    <w:rsid w:val="004926A4"/>
    <w:rsid w:val="00492D14"/>
    <w:rsid w:val="004A07ED"/>
    <w:rsid w:val="004A1884"/>
    <w:rsid w:val="004A2028"/>
    <w:rsid w:val="004A29FD"/>
    <w:rsid w:val="004A2F53"/>
    <w:rsid w:val="004A48F9"/>
    <w:rsid w:val="004A4E19"/>
    <w:rsid w:val="004A5697"/>
    <w:rsid w:val="004A63EB"/>
    <w:rsid w:val="004A6742"/>
    <w:rsid w:val="004A69EA"/>
    <w:rsid w:val="004A75B9"/>
    <w:rsid w:val="004A7767"/>
    <w:rsid w:val="004B2A49"/>
    <w:rsid w:val="004B774E"/>
    <w:rsid w:val="004C0069"/>
    <w:rsid w:val="004C2508"/>
    <w:rsid w:val="004C2CC6"/>
    <w:rsid w:val="004C41B0"/>
    <w:rsid w:val="004C6756"/>
    <w:rsid w:val="004C7493"/>
    <w:rsid w:val="004C77BD"/>
    <w:rsid w:val="004D0280"/>
    <w:rsid w:val="004D0C8A"/>
    <w:rsid w:val="004D58E0"/>
    <w:rsid w:val="004D5FD7"/>
    <w:rsid w:val="004D7612"/>
    <w:rsid w:val="004E0E42"/>
    <w:rsid w:val="004E0F2C"/>
    <w:rsid w:val="004E2821"/>
    <w:rsid w:val="004E3472"/>
    <w:rsid w:val="004E6BAF"/>
    <w:rsid w:val="004F1DBF"/>
    <w:rsid w:val="004F2D81"/>
    <w:rsid w:val="004F4512"/>
    <w:rsid w:val="004F47EE"/>
    <w:rsid w:val="004F563A"/>
    <w:rsid w:val="005039C6"/>
    <w:rsid w:val="005043B2"/>
    <w:rsid w:val="0050577F"/>
    <w:rsid w:val="0050626A"/>
    <w:rsid w:val="0050664A"/>
    <w:rsid w:val="00506719"/>
    <w:rsid w:val="005068E1"/>
    <w:rsid w:val="0051202E"/>
    <w:rsid w:val="005135A1"/>
    <w:rsid w:val="00517DAA"/>
    <w:rsid w:val="00520825"/>
    <w:rsid w:val="00520913"/>
    <w:rsid w:val="00520DF8"/>
    <w:rsid w:val="0052439D"/>
    <w:rsid w:val="005247F6"/>
    <w:rsid w:val="0052498F"/>
    <w:rsid w:val="0052523F"/>
    <w:rsid w:val="00526DD2"/>
    <w:rsid w:val="0053715C"/>
    <w:rsid w:val="00546D44"/>
    <w:rsid w:val="00550A13"/>
    <w:rsid w:val="00551FB4"/>
    <w:rsid w:val="00552F7F"/>
    <w:rsid w:val="00557680"/>
    <w:rsid w:val="0055775F"/>
    <w:rsid w:val="00557992"/>
    <w:rsid w:val="005600B2"/>
    <w:rsid w:val="00560B0A"/>
    <w:rsid w:val="0056274D"/>
    <w:rsid w:val="00564EA9"/>
    <w:rsid w:val="00567B46"/>
    <w:rsid w:val="00570694"/>
    <w:rsid w:val="00570767"/>
    <w:rsid w:val="00573EF9"/>
    <w:rsid w:val="00574D3F"/>
    <w:rsid w:val="005771B7"/>
    <w:rsid w:val="005800AD"/>
    <w:rsid w:val="00580C4A"/>
    <w:rsid w:val="00583835"/>
    <w:rsid w:val="0059529B"/>
    <w:rsid w:val="005A2A75"/>
    <w:rsid w:val="005A311F"/>
    <w:rsid w:val="005B08EC"/>
    <w:rsid w:val="005B5100"/>
    <w:rsid w:val="005B70B4"/>
    <w:rsid w:val="005C10EC"/>
    <w:rsid w:val="005C24AE"/>
    <w:rsid w:val="005C5357"/>
    <w:rsid w:val="005C5644"/>
    <w:rsid w:val="005D0F5A"/>
    <w:rsid w:val="005D17FC"/>
    <w:rsid w:val="005D21E0"/>
    <w:rsid w:val="005D5AE9"/>
    <w:rsid w:val="005E27CE"/>
    <w:rsid w:val="005F0285"/>
    <w:rsid w:val="005F11A5"/>
    <w:rsid w:val="005F28EB"/>
    <w:rsid w:val="005F4306"/>
    <w:rsid w:val="005F54FA"/>
    <w:rsid w:val="005F635C"/>
    <w:rsid w:val="005F6A9E"/>
    <w:rsid w:val="00605432"/>
    <w:rsid w:val="00606029"/>
    <w:rsid w:val="0061747D"/>
    <w:rsid w:val="00620BCC"/>
    <w:rsid w:val="00622C02"/>
    <w:rsid w:val="00623B7D"/>
    <w:rsid w:val="006259A0"/>
    <w:rsid w:val="00627146"/>
    <w:rsid w:val="00630C03"/>
    <w:rsid w:val="006324E1"/>
    <w:rsid w:val="00637CC4"/>
    <w:rsid w:val="006403E5"/>
    <w:rsid w:val="00642B3B"/>
    <w:rsid w:val="00643AAA"/>
    <w:rsid w:val="00644C51"/>
    <w:rsid w:val="00644DC8"/>
    <w:rsid w:val="0065009A"/>
    <w:rsid w:val="006510DB"/>
    <w:rsid w:val="00651340"/>
    <w:rsid w:val="00653EC3"/>
    <w:rsid w:val="0065488D"/>
    <w:rsid w:val="00660170"/>
    <w:rsid w:val="00667376"/>
    <w:rsid w:val="00673731"/>
    <w:rsid w:val="00675C0D"/>
    <w:rsid w:val="00681052"/>
    <w:rsid w:val="00686792"/>
    <w:rsid w:val="00690FF0"/>
    <w:rsid w:val="00691233"/>
    <w:rsid w:val="00694F54"/>
    <w:rsid w:val="00695D77"/>
    <w:rsid w:val="00696971"/>
    <w:rsid w:val="00697BF7"/>
    <w:rsid w:val="006A11C0"/>
    <w:rsid w:val="006A4CF6"/>
    <w:rsid w:val="006A716F"/>
    <w:rsid w:val="006B2D7C"/>
    <w:rsid w:val="006B3020"/>
    <w:rsid w:val="006B3817"/>
    <w:rsid w:val="006B5A17"/>
    <w:rsid w:val="006B5C52"/>
    <w:rsid w:val="006C07C8"/>
    <w:rsid w:val="006C0CFE"/>
    <w:rsid w:val="006C12A4"/>
    <w:rsid w:val="006C1FCC"/>
    <w:rsid w:val="006C208B"/>
    <w:rsid w:val="006C4141"/>
    <w:rsid w:val="006D178D"/>
    <w:rsid w:val="006D60AE"/>
    <w:rsid w:val="006E1950"/>
    <w:rsid w:val="006E2305"/>
    <w:rsid w:val="006E5410"/>
    <w:rsid w:val="006E6F38"/>
    <w:rsid w:val="006E7FC4"/>
    <w:rsid w:val="006F1789"/>
    <w:rsid w:val="006F297D"/>
    <w:rsid w:val="006F3E3B"/>
    <w:rsid w:val="006F44DA"/>
    <w:rsid w:val="006F7056"/>
    <w:rsid w:val="00706A19"/>
    <w:rsid w:val="00707266"/>
    <w:rsid w:val="0071635E"/>
    <w:rsid w:val="0071786F"/>
    <w:rsid w:val="00721DBD"/>
    <w:rsid w:val="0072552E"/>
    <w:rsid w:val="0072610A"/>
    <w:rsid w:val="00734FEF"/>
    <w:rsid w:val="00735457"/>
    <w:rsid w:val="007359C6"/>
    <w:rsid w:val="0073783F"/>
    <w:rsid w:val="00737BB2"/>
    <w:rsid w:val="00737DC9"/>
    <w:rsid w:val="007404CB"/>
    <w:rsid w:val="0074602A"/>
    <w:rsid w:val="00747389"/>
    <w:rsid w:val="00755FF3"/>
    <w:rsid w:val="007570CD"/>
    <w:rsid w:val="00757CBA"/>
    <w:rsid w:val="00761131"/>
    <w:rsid w:val="007617E9"/>
    <w:rsid w:val="0076445E"/>
    <w:rsid w:val="00765535"/>
    <w:rsid w:val="0076697F"/>
    <w:rsid w:val="00770D85"/>
    <w:rsid w:val="0077169F"/>
    <w:rsid w:val="007773B0"/>
    <w:rsid w:val="007775A0"/>
    <w:rsid w:val="00777619"/>
    <w:rsid w:val="0078125B"/>
    <w:rsid w:val="00782E1F"/>
    <w:rsid w:val="007833E4"/>
    <w:rsid w:val="00784A59"/>
    <w:rsid w:val="00786B2D"/>
    <w:rsid w:val="00787F7A"/>
    <w:rsid w:val="00796673"/>
    <w:rsid w:val="0079748E"/>
    <w:rsid w:val="007A4B2A"/>
    <w:rsid w:val="007B17C0"/>
    <w:rsid w:val="007B1A86"/>
    <w:rsid w:val="007B2CF9"/>
    <w:rsid w:val="007B36A5"/>
    <w:rsid w:val="007B39F1"/>
    <w:rsid w:val="007B41D1"/>
    <w:rsid w:val="007B672D"/>
    <w:rsid w:val="007B7281"/>
    <w:rsid w:val="007B7CB5"/>
    <w:rsid w:val="007C0F34"/>
    <w:rsid w:val="007C22D2"/>
    <w:rsid w:val="007C53ED"/>
    <w:rsid w:val="007C6422"/>
    <w:rsid w:val="007C6440"/>
    <w:rsid w:val="007C739D"/>
    <w:rsid w:val="007D0F60"/>
    <w:rsid w:val="007E1302"/>
    <w:rsid w:val="007E1C8C"/>
    <w:rsid w:val="007E1EC9"/>
    <w:rsid w:val="007F4E79"/>
    <w:rsid w:val="007F5A7C"/>
    <w:rsid w:val="00812970"/>
    <w:rsid w:val="00814418"/>
    <w:rsid w:val="00814E8C"/>
    <w:rsid w:val="00815EB1"/>
    <w:rsid w:val="00815FF3"/>
    <w:rsid w:val="00817794"/>
    <w:rsid w:val="0081795C"/>
    <w:rsid w:val="00817C0F"/>
    <w:rsid w:val="00820BC2"/>
    <w:rsid w:val="00820E96"/>
    <w:rsid w:val="00822B71"/>
    <w:rsid w:val="00822B94"/>
    <w:rsid w:val="0082467F"/>
    <w:rsid w:val="00826C24"/>
    <w:rsid w:val="008270C9"/>
    <w:rsid w:val="00833F89"/>
    <w:rsid w:val="00834A93"/>
    <w:rsid w:val="008357DA"/>
    <w:rsid w:val="008366EF"/>
    <w:rsid w:val="008431EF"/>
    <w:rsid w:val="008435DC"/>
    <w:rsid w:val="00844A8B"/>
    <w:rsid w:val="008475CF"/>
    <w:rsid w:val="00851D0C"/>
    <w:rsid w:val="00853638"/>
    <w:rsid w:val="0085389E"/>
    <w:rsid w:val="00853C28"/>
    <w:rsid w:val="008543AD"/>
    <w:rsid w:val="00854F98"/>
    <w:rsid w:val="00857F72"/>
    <w:rsid w:val="00866D93"/>
    <w:rsid w:val="00867E3E"/>
    <w:rsid w:val="00870298"/>
    <w:rsid w:val="00871473"/>
    <w:rsid w:val="00875529"/>
    <w:rsid w:val="00877230"/>
    <w:rsid w:val="0088120F"/>
    <w:rsid w:val="00884C0C"/>
    <w:rsid w:val="0088649C"/>
    <w:rsid w:val="00887A07"/>
    <w:rsid w:val="008A1326"/>
    <w:rsid w:val="008A2F75"/>
    <w:rsid w:val="008A309A"/>
    <w:rsid w:val="008A3CBA"/>
    <w:rsid w:val="008A59B6"/>
    <w:rsid w:val="008A6511"/>
    <w:rsid w:val="008B0F79"/>
    <w:rsid w:val="008B1BFB"/>
    <w:rsid w:val="008B57CC"/>
    <w:rsid w:val="008B5D6E"/>
    <w:rsid w:val="008B7C99"/>
    <w:rsid w:val="008C159C"/>
    <w:rsid w:val="008C15E7"/>
    <w:rsid w:val="008C41C6"/>
    <w:rsid w:val="008C76AD"/>
    <w:rsid w:val="008C7CF9"/>
    <w:rsid w:val="008D07AD"/>
    <w:rsid w:val="008D1F07"/>
    <w:rsid w:val="008D2F2F"/>
    <w:rsid w:val="008D4B28"/>
    <w:rsid w:val="008E568F"/>
    <w:rsid w:val="008E5B7F"/>
    <w:rsid w:val="008E73B7"/>
    <w:rsid w:val="008F0173"/>
    <w:rsid w:val="008F3C47"/>
    <w:rsid w:val="008F5455"/>
    <w:rsid w:val="008F67E3"/>
    <w:rsid w:val="00904277"/>
    <w:rsid w:val="00910CC8"/>
    <w:rsid w:val="00912CA2"/>
    <w:rsid w:val="00916F06"/>
    <w:rsid w:val="00916F75"/>
    <w:rsid w:val="00920E35"/>
    <w:rsid w:val="00922176"/>
    <w:rsid w:val="0092430F"/>
    <w:rsid w:val="009258D9"/>
    <w:rsid w:val="009274B0"/>
    <w:rsid w:val="00927FBF"/>
    <w:rsid w:val="009314AC"/>
    <w:rsid w:val="0093211C"/>
    <w:rsid w:val="009321C3"/>
    <w:rsid w:val="00932588"/>
    <w:rsid w:val="00933156"/>
    <w:rsid w:val="00934F04"/>
    <w:rsid w:val="009364A4"/>
    <w:rsid w:val="009373C9"/>
    <w:rsid w:val="00937A22"/>
    <w:rsid w:val="009400D6"/>
    <w:rsid w:val="009402D1"/>
    <w:rsid w:val="009419D5"/>
    <w:rsid w:val="00945636"/>
    <w:rsid w:val="009460F0"/>
    <w:rsid w:val="009468C6"/>
    <w:rsid w:val="00946929"/>
    <w:rsid w:val="0095143B"/>
    <w:rsid w:val="00956C9F"/>
    <w:rsid w:val="00962C4E"/>
    <w:rsid w:val="009632F1"/>
    <w:rsid w:val="00963F6F"/>
    <w:rsid w:val="00966B76"/>
    <w:rsid w:val="0097354C"/>
    <w:rsid w:val="00976529"/>
    <w:rsid w:val="00980A51"/>
    <w:rsid w:val="009825E6"/>
    <w:rsid w:val="009829F5"/>
    <w:rsid w:val="00982FF6"/>
    <w:rsid w:val="009840B4"/>
    <w:rsid w:val="00987F85"/>
    <w:rsid w:val="009907EA"/>
    <w:rsid w:val="00992148"/>
    <w:rsid w:val="00993EDE"/>
    <w:rsid w:val="00994293"/>
    <w:rsid w:val="00994B01"/>
    <w:rsid w:val="009969A1"/>
    <w:rsid w:val="009A17CB"/>
    <w:rsid w:val="009A227C"/>
    <w:rsid w:val="009A43C9"/>
    <w:rsid w:val="009A586A"/>
    <w:rsid w:val="009A63D5"/>
    <w:rsid w:val="009B11BC"/>
    <w:rsid w:val="009B1BF8"/>
    <w:rsid w:val="009B7819"/>
    <w:rsid w:val="009C0184"/>
    <w:rsid w:val="009C100B"/>
    <w:rsid w:val="009C47C9"/>
    <w:rsid w:val="009C6788"/>
    <w:rsid w:val="009C718B"/>
    <w:rsid w:val="009D4218"/>
    <w:rsid w:val="009D42F3"/>
    <w:rsid w:val="009D4F18"/>
    <w:rsid w:val="009D559A"/>
    <w:rsid w:val="009D648A"/>
    <w:rsid w:val="009D6B65"/>
    <w:rsid w:val="009E09E7"/>
    <w:rsid w:val="009E1E7C"/>
    <w:rsid w:val="009E1F98"/>
    <w:rsid w:val="009E2262"/>
    <w:rsid w:val="009E387E"/>
    <w:rsid w:val="009E6BD3"/>
    <w:rsid w:val="009F0E30"/>
    <w:rsid w:val="009F1A37"/>
    <w:rsid w:val="009F3934"/>
    <w:rsid w:val="009F4AE9"/>
    <w:rsid w:val="009F68F7"/>
    <w:rsid w:val="009F6F31"/>
    <w:rsid w:val="009F78FA"/>
    <w:rsid w:val="009F7944"/>
    <w:rsid w:val="00A00B97"/>
    <w:rsid w:val="00A03CC4"/>
    <w:rsid w:val="00A04A09"/>
    <w:rsid w:val="00A06E7E"/>
    <w:rsid w:val="00A123E1"/>
    <w:rsid w:val="00A13C82"/>
    <w:rsid w:val="00A15043"/>
    <w:rsid w:val="00A154CA"/>
    <w:rsid w:val="00A210F8"/>
    <w:rsid w:val="00A22CF7"/>
    <w:rsid w:val="00A26893"/>
    <w:rsid w:val="00A320AF"/>
    <w:rsid w:val="00A35182"/>
    <w:rsid w:val="00A36D05"/>
    <w:rsid w:val="00A4246A"/>
    <w:rsid w:val="00A46CCD"/>
    <w:rsid w:val="00A501A6"/>
    <w:rsid w:val="00A50D23"/>
    <w:rsid w:val="00A51262"/>
    <w:rsid w:val="00A56DA9"/>
    <w:rsid w:val="00A57447"/>
    <w:rsid w:val="00A633FB"/>
    <w:rsid w:val="00A668D6"/>
    <w:rsid w:val="00A66F77"/>
    <w:rsid w:val="00A74BB2"/>
    <w:rsid w:val="00A75112"/>
    <w:rsid w:val="00A76AAA"/>
    <w:rsid w:val="00A77011"/>
    <w:rsid w:val="00A85857"/>
    <w:rsid w:val="00A943DF"/>
    <w:rsid w:val="00A9442F"/>
    <w:rsid w:val="00A96D17"/>
    <w:rsid w:val="00A97F85"/>
    <w:rsid w:val="00AA191B"/>
    <w:rsid w:val="00AA419C"/>
    <w:rsid w:val="00AA6BCE"/>
    <w:rsid w:val="00AB03C0"/>
    <w:rsid w:val="00AB0A77"/>
    <w:rsid w:val="00AB2026"/>
    <w:rsid w:val="00AC16E3"/>
    <w:rsid w:val="00AC2197"/>
    <w:rsid w:val="00AC79D6"/>
    <w:rsid w:val="00AD0EEA"/>
    <w:rsid w:val="00AD24A1"/>
    <w:rsid w:val="00AD2E9A"/>
    <w:rsid w:val="00AD6986"/>
    <w:rsid w:val="00AE1D5D"/>
    <w:rsid w:val="00AE73BF"/>
    <w:rsid w:val="00AF1071"/>
    <w:rsid w:val="00AF6379"/>
    <w:rsid w:val="00AF63A4"/>
    <w:rsid w:val="00B0285D"/>
    <w:rsid w:val="00B0480E"/>
    <w:rsid w:val="00B111C5"/>
    <w:rsid w:val="00B1366E"/>
    <w:rsid w:val="00B16614"/>
    <w:rsid w:val="00B20C96"/>
    <w:rsid w:val="00B22BF2"/>
    <w:rsid w:val="00B23754"/>
    <w:rsid w:val="00B24D95"/>
    <w:rsid w:val="00B24DFA"/>
    <w:rsid w:val="00B27352"/>
    <w:rsid w:val="00B2736A"/>
    <w:rsid w:val="00B343DC"/>
    <w:rsid w:val="00B35643"/>
    <w:rsid w:val="00B36299"/>
    <w:rsid w:val="00B367D9"/>
    <w:rsid w:val="00B37D9F"/>
    <w:rsid w:val="00B37F97"/>
    <w:rsid w:val="00B44712"/>
    <w:rsid w:val="00B454D2"/>
    <w:rsid w:val="00B456C9"/>
    <w:rsid w:val="00B4630D"/>
    <w:rsid w:val="00B47435"/>
    <w:rsid w:val="00B503C2"/>
    <w:rsid w:val="00B50639"/>
    <w:rsid w:val="00B50B32"/>
    <w:rsid w:val="00B514CE"/>
    <w:rsid w:val="00B52515"/>
    <w:rsid w:val="00B53786"/>
    <w:rsid w:val="00B543E8"/>
    <w:rsid w:val="00B54F95"/>
    <w:rsid w:val="00B54FF9"/>
    <w:rsid w:val="00B55E6E"/>
    <w:rsid w:val="00B56611"/>
    <w:rsid w:val="00B62C2E"/>
    <w:rsid w:val="00B64FFD"/>
    <w:rsid w:val="00B657A9"/>
    <w:rsid w:val="00B671EC"/>
    <w:rsid w:val="00B67B17"/>
    <w:rsid w:val="00B729C5"/>
    <w:rsid w:val="00B83104"/>
    <w:rsid w:val="00B83A39"/>
    <w:rsid w:val="00B84317"/>
    <w:rsid w:val="00B8643F"/>
    <w:rsid w:val="00B87CAE"/>
    <w:rsid w:val="00B90151"/>
    <w:rsid w:val="00B9256E"/>
    <w:rsid w:val="00B9386D"/>
    <w:rsid w:val="00B93EE8"/>
    <w:rsid w:val="00B96446"/>
    <w:rsid w:val="00BA2413"/>
    <w:rsid w:val="00BA3724"/>
    <w:rsid w:val="00BA3DFB"/>
    <w:rsid w:val="00BA5942"/>
    <w:rsid w:val="00BA5B56"/>
    <w:rsid w:val="00BA5D2F"/>
    <w:rsid w:val="00BA647F"/>
    <w:rsid w:val="00BA692E"/>
    <w:rsid w:val="00BA71BB"/>
    <w:rsid w:val="00BA7E2B"/>
    <w:rsid w:val="00BA7EC8"/>
    <w:rsid w:val="00BB0652"/>
    <w:rsid w:val="00BB145B"/>
    <w:rsid w:val="00BB2AE3"/>
    <w:rsid w:val="00BB3CD9"/>
    <w:rsid w:val="00BB4E14"/>
    <w:rsid w:val="00BB4ECA"/>
    <w:rsid w:val="00BC09BE"/>
    <w:rsid w:val="00BC2022"/>
    <w:rsid w:val="00BD0B80"/>
    <w:rsid w:val="00BD1921"/>
    <w:rsid w:val="00BD2B2D"/>
    <w:rsid w:val="00BE29B2"/>
    <w:rsid w:val="00BE3104"/>
    <w:rsid w:val="00BE4195"/>
    <w:rsid w:val="00BE4987"/>
    <w:rsid w:val="00BE670C"/>
    <w:rsid w:val="00BE6F63"/>
    <w:rsid w:val="00BE7860"/>
    <w:rsid w:val="00BE7892"/>
    <w:rsid w:val="00BF68C3"/>
    <w:rsid w:val="00C023B6"/>
    <w:rsid w:val="00C059A1"/>
    <w:rsid w:val="00C0670A"/>
    <w:rsid w:val="00C0763A"/>
    <w:rsid w:val="00C078DF"/>
    <w:rsid w:val="00C1040F"/>
    <w:rsid w:val="00C12269"/>
    <w:rsid w:val="00C12802"/>
    <w:rsid w:val="00C248D5"/>
    <w:rsid w:val="00C2703F"/>
    <w:rsid w:val="00C31659"/>
    <w:rsid w:val="00C323BF"/>
    <w:rsid w:val="00C323C9"/>
    <w:rsid w:val="00C33E58"/>
    <w:rsid w:val="00C3594E"/>
    <w:rsid w:val="00C36569"/>
    <w:rsid w:val="00C36E62"/>
    <w:rsid w:val="00C413C5"/>
    <w:rsid w:val="00C41A28"/>
    <w:rsid w:val="00C41EE7"/>
    <w:rsid w:val="00C52C5C"/>
    <w:rsid w:val="00C53935"/>
    <w:rsid w:val="00C5436C"/>
    <w:rsid w:val="00C546D0"/>
    <w:rsid w:val="00C57B5E"/>
    <w:rsid w:val="00C60240"/>
    <w:rsid w:val="00C62DD2"/>
    <w:rsid w:val="00C63007"/>
    <w:rsid w:val="00C645FD"/>
    <w:rsid w:val="00C6570F"/>
    <w:rsid w:val="00C65EEA"/>
    <w:rsid w:val="00C67248"/>
    <w:rsid w:val="00C672CA"/>
    <w:rsid w:val="00C67304"/>
    <w:rsid w:val="00C7423D"/>
    <w:rsid w:val="00C7447B"/>
    <w:rsid w:val="00C822B1"/>
    <w:rsid w:val="00C8292A"/>
    <w:rsid w:val="00C8353B"/>
    <w:rsid w:val="00C91FBD"/>
    <w:rsid w:val="00C93E2F"/>
    <w:rsid w:val="00C94348"/>
    <w:rsid w:val="00C955B3"/>
    <w:rsid w:val="00CA107C"/>
    <w:rsid w:val="00CB28F4"/>
    <w:rsid w:val="00CB2B01"/>
    <w:rsid w:val="00CB2D42"/>
    <w:rsid w:val="00CB380E"/>
    <w:rsid w:val="00CB4307"/>
    <w:rsid w:val="00CB5CEF"/>
    <w:rsid w:val="00CB6534"/>
    <w:rsid w:val="00CC062E"/>
    <w:rsid w:val="00CC2A2D"/>
    <w:rsid w:val="00CC723C"/>
    <w:rsid w:val="00CD061E"/>
    <w:rsid w:val="00CD1652"/>
    <w:rsid w:val="00CD5B6F"/>
    <w:rsid w:val="00CD7F66"/>
    <w:rsid w:val="00CE020A"/>
    <w:rsid w:val="00CE10F4"/>
    <w:rsid w:val="00CE2233"/>
    <w:rsid w:val="00CE24BC"/>
    <w:rsid w:val="00CE3D52"/>
    <w:rsid w:val="00CE5E88"/>
    <w:rsid w:val="00CF0D29"/>
    <w:rsid w:val="00CF1054"/>
    <w:rsid w:val="00CF4380"/>
    <w:rsid w:val="00D000C0"/>
    <w:rsid w:val="00D00195"/>
    <w:rsid w:val="00D04F89"/>
    <w:rsid w:val="00D05710"/>
    <w:rsid w:val="00D10439"/>
    <w:rsid w:val="00D12EDA"/>
    <w:rsid w:val="00D136D0"/>
    <w:rsid w:val="00D152CA"/>
    <w:rsid w:val="00D263CC"/>
    <w:rsid w:val="00D27397"/>
    <w:rsid w:val="00D31BD2"/>
    <w:rsid w:val="00D33294"/>
    <w:rsid w:val="00D33596"/>
    <w:rsid w:val="00D346AD"/>
    <w:rsid w:val="00D35B96"/>
    <w:rsid w:val="00D368D5"/>
    <w:rsid w:val="00D37B8A"/>
    <w:rsid w:val="00D37CC8"/>
    <w:rsid w:val="00D37D9D"/>
    <w:rsid w:val="00D40573"/>
    <w:rsid w:val="00D41E7D"/>
    <w:rsid w:val="00D456BF"/>
    <w:rsid w:val="00D46858"/>
    <w:rsid w:val="00D51282"/>
    <w:rsid w:val="00D566A0"/>
    <w:rsid w:val="00D570D2"/>
    <w:rsid w:val="00D6078B"/>
    <w:rsid w:val="00D61709"/>
    <w:rsid w:val="00D61C91"/>
    <w:rsid w:val="00D65FF4"/>
    <w:rsid w:val="00D676D9"/>
    <w:rsid w:val="00D716D5"/>
    <w:rsid w:val="00D72102"/>
    <w:rsid w:val="00D753B6"/>
    <w:rsid w:val="00D80281"/>
    <w:rsid w:val="00D86F5C"/>
    <w:rsid w:val="00D9061C"/>
    <w:rsid w:val="00D926D5"/>
    <w:rsid w:val="00D92AED"/>
    <w:rsid w:val="00D937F6"/>
    <w:rsid w:val="00DA19F0"/>
    <w:rsid w:val="00DA3B71"/>
    <w:rsid w:val="00DA3E70"/>
    <w:rsid w:val="00DA5716"/>
    <w:rsid w:val="00DA6CF4"/>
    <w:rsid w:val="00DB34FF"/>
    <w:rsid w:val="00DB353D"/>
    <w:rsid w:val="00DB3EFB"/>
    <w:rsid w:val="00DB3F68"/>
    <w:rsid w:val="00DB4CFF"/>
    <w:rsid w:val="00DB567D"/>
    <w:rsid w:val="00DB6650"/>
    <w:rsid w:val="00DB7E7C"/>
    <w:rsid w:val="00DC132B"/>
    <w:rsid w:val="00DC33FC"/>
    <w:rsid w:val="00DC4E23"/>
    <w:rsid w:val="00DC73FB"/>
    <w:rsid w:val="00DD3571"/>
    <w:rsid w:val="00DD4BD3"/>
    <w:rsid w:val="00DD5441"/>
    <w:rsid w:val="00DD5462"/>
    <w:rsid w:val="00DE092E"/>
    <w:rsid w:val="00DE10CE"/>
    <w:rsid w:val="00DE643A"/>
    <w:rsid w:val="00DE69B7"/>
    <w:rsid w:val="00DE7002"/>
    <w:rsid w:val="00DF12DE"/>
    <w:rsid w:val="00DF1BF6"/>
    <w:rsid w:val="00DF1D92"/>
    <w:rsid w:val="00DF3960"/>
    <w:rsid w:val="00DF6308"/>
    <w:rsid w:val="00DF7145"/>
    <w:rsid w:val="00E06EFD"/>
    <w:rsid w:val="00E06FA8"/>
    <w:rsid w:val="00E075EE"/>
    <w:rsid w:val="00E10517"/>
    <w:rsid w:val="00E112DE"/>
    <w:rsid w:val="00E11F46"/>
    <w:rsid w:val="00E14997"/>
    <w:rsid w:val="00E15505"/>
    <w:rsid w:val="00E158EB"/>
    <w:rsid w:val="00E15D01"/>
    <w:rsid w:val="00E21DAA"/>
    <w:rsid w:val="00E26585"/>
    <w:rsid w:val="00E271E0"/>
    <w:rsid w:val="00E27C3B"/>
    <w:rsid w:val="00E3153E"/>
    <w:rsid w:val="00E335B8"/>
    <w:rsid w:val="00E33E74"/>
    <w:rsid w:val="00E37C4E"/>
    <w:rsid w:val="00E37FA7"/>
    <w:rsid w:val="00E4000E"/>
    <w:rsid w:val="00E404BB"/>
    <w:rsid w:val="00E445BC"/>
    <w:rsid w:val="00E44DBB"/>
    <w:rsid w:val="00E456FE"/>
    <w:rsid w:val="00E46ED0"/>
    <w:rsid w:val="00E47D8F"/>
    <w:rsid w:val="00E519A2"/>
    <w:rsid w:val="00E5507A"/>
    <w:rsid w:val="00E6015D"/>
    <w:rsid w:val="00E60943"/>
    <w:rsid w:val="00E60D0F"/>
    <w:rsid w:val="00E62442"/>
    <w:rsid w:val="00E63220"/>
    <w:rsid w:val="00E63F57"/>
    <w:rsid w:val="00E64C40"/>
    <w:rsid w:val="00E64C89"/>
    <w:rsid w:val="00E65085"/>
    <w:rsid w:val="00E65CF7"/>
    <w:rsid w:val="00E65D4A"/>
    <w:rsid w:val="00E709DA"/>
    <w:rsid w:val="00E72587"/>
    <w:rsid w:val="00E73124"/>
    <w:rsid w:val="00E735D2"/>
    <w:rsid w:val="00E7721D"/>
    <w:rsid w:val="00E77665"/>
    <w:rsid w:val="00E80764"/>
    <w:rsid w:val="00E80CB6"/>
    <w:rsid w:val="00E8156D"/>
    <w:rsid w:val="00E81FE3"/>
    <w:rsid w:val="00E82588"/>
    <w:rsid w:val="00E82B83"/>
    <w:rsid w:val="00E83C9F"/>
    <w:rsid w:val="00E85866"/>
    <w:rsid w:val="00E86DA8"/>
    <w:rsid w:val="00E936C5"/>
    <w:rsid w:val="00E93C29"/>
    <w:rsid w:val="00E947D9"/>
    <w:rsid w:val="00E96D63"/>
    <w:rsid w:val="00E97F10"/>
    <w:rsid w:val="00EA0471"/>
    <w:rsid w:val="00EA07C3"/>
    <w:rsid w:val="00EA26F0"/>
    <w:rsid w:val="00EA4980"/>
    <w:rsid w:val="00EA799F"/>
    <w:rsid w:val="00EB03AA"/>
    <w:rsid w:val="00EB249B"/>
    <w:rsid w:val="00EB3EC0"/>
    <w:rsid w:val="00EB3F93"/>
    <w:rsid w:val="00EB469B"/>
    <w:rsid w:val="00EB4A9C"/>
    <w:rsid w:val="00EC3013"/>
    <w:rsid w:val="00EC36F0"/>
    <w:rsid w:val="00EC4013"/>
    <w:rsid w:val="00EC5913"/>
    <w:rsid w:val="00EC5CCB"/>
    <w:rsid w:val="00ED207A"/>
    <w:rsid w:val="00ED2148"/>
    <w:rsid w:val="00ED384B"/>
    <w:rsid w:val="00ED469A"/>
    <w:rsid w:val="00ED4928"/>
    <w:rsid w:val="00ED4A91"/>
    <w:rsid w:val="00EE1210"/>
    <w:rsid w:val="00EE2331"/>
    <w:rsid w:val="00EE2B7C"/>
    <w:rsid w:val="00EE48A2"/>
    <w:rsid w:val="00EE4F84"/>
    <w:rsid w:val="00EE711B"/>
    <w:rsid w:val="00EF136F"/>
    <w:rsid w:val="00EF3720"/>
    <w:rsid w:val="00EF41BA"/>
    <w:rsid w:val="00EF630E"/>
    <w:rsid w:val="00EF78AA"/>
    <w:rsid w:val="00F00399"/>
    <w:rsid w:val="00F00DED"/>
    <w:rsid w:val="00F01CFA"/>
    <w:rsid w:val="00F04753"/>
    <w:rsid w:val="00F054A7"/>
    <w:rsid w:val="00F0663A"/>
    <w:rsid w:val="00F1185C"/>
    <w:rsid w:val="00F12E0E"/>
    <w:rsid w:val="00F14296"/>
    <w:rsid w:val="00F165A8"/>
    <w:rsid w:val="00F17FC6"/>
    <w:rsid w:val="00F201F6"/>
    <w:rsid w:val="00F20B90"/>
    <w:rsid w:val="00F20D3E"/>
    <w:rsid w:val="00F21F60"/>
    <w:rsid w:val="00F22199"/>
    <w:rsid w:val="00F23039"/>
    <w:rsid w:val="00F25197"/>
    <w:rsid w:val="00F26B0F"/>
    <w:rsid w:val="00F26E8B"/>
    <w:rsid w:val="00F31D9D"/>
    <w:rsid w:val="00F34150"/>
    <w:rsid w:val="00F35747"/>
    <w:rsid w:val="00F37561"/>
    <w:rsid w:val="00F4379C"/>
    <w:rsid w:val="00F43E45"/>
    <w:rsid w:val="00F44C29"/>
    <w:rsid w:val="00F504ED"/>
    <w:rsid w:val="00F50A59"/>
    <w:rsid w:val="00F5225F"/>
    <w:rsid w:val="00F535B0"/>
    <w:rsid w:val="00F6052A"/>
    <w:rsid w:val="00F62984"/>
    <w:rsid w:val="00F63CF0"/>
    <w:rsid w:val="00F64976"/>
    <w:rsid w:val="00F65F69"/>
    <w:rsid w:val="00F714B3"/>
    <w:rsid w:val="00F724D4"/>
    <w:rsid w:val="00F72E87"/>
    <w:rsid w:val="00F776AA"/>
    <w:rsid w:val="00F8022B"/>
    <w:rsid w:val="00F81B40"/>
    <w:rsid w:val="00F8386E"/>
    <w:rsid w:val="00F85119"/>
    <w:rsid w:val="00F922AA"/>
    <w:rsid w:val="00F931E9"/>
    <w:rsid w:val="00F932CF"/>
    <w:rsid w:val="00F9495F"/>
    <w:rsid w:val="00F9635B"/>
    <w:rsid w:val="00F979CD"/>
    <w:rsid w:val="00FA5854"/>
    <w:rsid w:val="00FA6082"/>
    <w:rsid w:val="00FA77D4"/>
    <w:rsid w:val="00FB07A2"/>
    <w:rsid w:val="00FB141C"/>
    <w:rsid w:val="00FB3715"/>
    <w:rsid w:val="00FB5A68"/>
    <w:rsid w:val="00FC0B92"/>
    <w:rsid w:val="00FC1389"/>
    <w:rsid w:val="00FC1D08"/>
    <w:rsid w:val="00FC27A5"/>
    <w:rsid w:val="00FC2CA3"/>
    <w:rsid w:val="00FC3086"/>
    <w:rsid w:val="00FC4782"/>
    <w:rsid w:val="00FC4D00"/>
    <w:rsid w:val="00FC4FE9"/>
    <w:rsid w:val="00FC65BA"/>
    <w:rsid w:val="00FC6CD1"/>
    <w:rsid w:val="00FC76EA"/>
    <w:rsid w:val="00FD1649"/>
    <w:rsid w:val="00FD2269"/>
    <w:rsid w:val="00FD3685"/>
    <w:rsid w:val="00FD4CA4"/>
    <w:rsid w:val="00FE0104"/>
    <w:rsid w:val="00FE2326"/>
    <w:rsid w:val="00FE2CDF"/>
    <w:rsid w:val="00FE3EEB"/>
    <w:rsid w:val="00FE54BF"/>
    <w:rsid w:val="00FE56F7"/>
    <w:rsid w:val="00FF6ECC"/>
    <w:rsid w:val="00FF7572"/>
    <w:rsid w:val="00FF7AD4"/>
    <w:rsid w:val="00FF7F38"/>
    <w:rsid w:val="0D684909"/>
    <w:rsid w:val="1C421918"/>
    <w:rsid w:val="3EF17240"/>
    <w:rsid w:val="5EC549C2"/>
    <w:rsid w:val="61525A89"/>
    <w:rsid w:val="7CEC16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F15F80"/>
  <w15:docId w15:val="{4FB5AD7F-2E26-41F9-94C9-57BEA21102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spacing w:after="160" w:line="278" w:lineRule="auto"/>
    </w:pPr>
    <w:rPr>
      <w:rFonts w:asciiTheme="minorHAnsi" w:eastAsiaTheme="minorEastAsia" w:hAnsiTheme="minorHAnsi" w:cstheme="minorBidi"/>
      <w:kern w:val="2"/>
      <w:sz w:val="22"/>
      <w:szCs w:val="24"/>
      <w14:ligatures w14:val="standardContextual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pPr>
      <w:keepNext/>
      <w:keepLines/>
      <w:spacing w:before="40" w:after="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pPr>
      <w:keepNext/>
      <w:keepLines/>
      <w:spacing w:before="40" w:after="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pPr>
      <w:keepNext/>
      <w:keepLines/>
      <w:spacing w:after="0"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pPr>
      <w:keepNext/>
      <w:keepLines/>
      <w:spacing w:after="0"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paragraph" w:styleId="a7">
    <w:name w:val="Subtitle"/>
    <w:basedOn w:val="a"/>
    <w:next w:val="a"/>
    <w:link w:val="a8"/>
    <w:uiPriority w:val="11"/>
    <w:qFormat/>
    <w:p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9">
    <w:name w:val="Normal (Web)"/>
    <w:basedOn w:val="a"/>
    <w:uiPriority w:val="99"/>
    <w:unhideWhenUsed/>
    <w:qFormat/>
    <w:pPr>
      <w:widowControl/>
      <w:spacing w:before="100" w:beforeAutospacing="1" w:after="100" w:afterAutospacing="1" w:line="240" w:lineRule="auto"/>
    </w:pPr>
    <w:rPr>
      <w:rFonts w:ascii="宋体" w:eastAsia="宋体" w:hAnsi="宋体" w:cs="宋体"/>
      <w:kern w:val="0"/>
      <w:sz w:val="24"/>
      <w14:ligatures w14:val="none"/>
    </w:rPr>
  </w:style>
  <w:style w:type="paragraph" w:styleId="aa">
    <w:name w:val="Title"/>
    <w:basedOn w:val="a"/>
    <w:next w:val="a"/>
    <w:link w:val="ab"/>
    <w:uiPriority w:val="10"/>
    <w:qFormat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ac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Hyperlink"/>
    <w:basedOn w:val="a0"/>
    <w:uiPriority w:val="99"/>
    <w:unhideWhenUsed/>
    <w:qFormat/>
    <w:rPr>
      <w:color w:val="467886" w:themeColor="hyperlink"/>
      <w:u w:val="single"/>
    </w:rPr>
  </w:style>
  <w:style w:type="character" w:customStyle="1" w:styleId="10">
    <w:name w:val="标题 1 字符"/>
    <w:basedOn w:val="a0"/>
    <w:link w:val="1"/>
    <w:uiPriority w:val="9"/>
    <w:qFormat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qFormat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qFormat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qFormat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qFormat/>
    <w:rPr>
      <w:rFonts w:cstheme="majorBidi"/>
      <w:color w:val="0F4761" w:themeColor="accent1" w:themeShade="BF"/>
      <w:sz w:val="24"/>
    </w:rPr>
  </w:style>
  <w:style w:type="character" w:customStyle="1" w:styleId="60">
    <w:name w:val="标题 6 字符"/>
    <w:basedOn w:val="a0"/>
    <w:link w:val="6"/>
    <w:uiPriority w:val="9"/>
    <w:semiHidden/>
    <w:qFormat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qFormat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qFormat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qFormat/>
    <w:rPr>
      <w:rFonts w:eastAsiaTheme="majorEastAsia" w:cstheme="majorBidi"/>
      <w:color w:val="595959" w:themeColor="text1" w:themeTint="A6"/>
    </w:rPr>
  </w:style>
  <w:style w:type="character" w:customStyle="1" w:styleId="ab">
    <w:name w:val="标题 字符"/>
    <w:basedOn w:val="a0"/>
    <w:link w:val="aa"/>
    <w:uiPriority w:val="10"/>
    <w:qFormat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8">
    <w:name w:val="副标题 字符"/>
    <w:basedOn w:val="a0"/>
    <w:link w:val="a7"/>
    <w:uiPriority w:val="11"/>
    <w:qFormat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e">
    <w:name w:val="Quote"/>
    <w:basedOn w:val="a"/>
    <w:next w:val="a"/>
    <w:link w:val="af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f">
    <w:name w:val="引用 字符"/>
    <w:basedOn w:val="a0"/>
    <w:link w:val="ae"/>
    <w:uiPriority w:val="29"/>
    <w:qFormat/>
    <w:rPr>
      <w:i/>
      <w:iCs/>
      <w:color w:val="404040" w:themeColor="text1" w:themeTint="BF"/>
    </w:rPr>
  </w:style>
  <w:style w:type="paragraph" w:styleId="af0">
    <w:name w:val="List Paragraph"/>
    <w:basedOn w:val="a"/>
    <w:uiPriority w:val="34"/>
    <w:qFormat/>
    <w:pPr>
      <w:ind w:left="720"/>
      <w:contextualSpacing/>
    </w:pPr>
  </w:style>
  <w:style w:type="character" w:customStyle="1" w:styleId="11">
    <w:name w:val="明显强调1"/>
    <w:basedOn w:val="a0"/>
    <w:uiPriority w:val="21"/>
    <w:qFormat/>
    <w:rPr>
      <w:i/>
      <w:iCs/>
      <w:color w:val="0F4761" w:themeColor="accent1" w:themeShade="BF"/>
    </w:rPr>
  </w:style>
  <w:style w:type="paragraph" w:styleId="af1">
    <w:name w:val="Intense Quote"/>
    <w:basedOn w:val="a"/>
    <w:next w:val="a"/>
    <w:link w:val="af2"/>
    <w:uiPriority w:val="30"/>
    <w:qFormat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f2">
    <w:name w:val="明显引用 字符"/>
    <w:basedOn w:val="a0"/>
    <w:link w:val="af1"/>
    <w:uiPriority w:val="30"/>
    <w:qFormat/>
    <w:rPr>
      <w:i/>
      <w:iCs/>
      <w:color w:val="0F4761" w:themeColor="accent1" w:themeShade="BF"/>
    </w:rPr>
  </w:style>
  <w:style w:type="character" w:customStyle="1" w:styleId="12">
    <w:name w:val="明显参考1"/>
    <w:basedOn w:val="a0"/>
    <w:uiPriority w:val="32"/>
    <w:qFormat/>
    <w:rPr>
      <w:b/>
      <w:bCs/>
      <w:smallCaps/>
      <w:color w:val="0F4761" w:themeColor="accent1" w:themeShade="BF"/>
      <w:spacing w:val="5"/>
    </w:rPr>
  </w:style>
  <w:style w:type="character" w:customStyle="1" w:styleId="13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190</Words>
  <Characters>1088</Characters>
  <Application>Microsoft Office Word</Application>
  <DocSecurity>0</DocSecurity>
  <Lines>9</Lines>
  <Paragraphs>2</Paragraphs>
  <ScaleCrop>false</ScaleCrop>
  <Company/>
  <LinksUpToDate>false</LinksUpToDate>
  <CharactersWithSpaces>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anwen He</dc:creator>
  <cp:lastModifiedBy>Jianwen He</cp:lastModifiedBy>
  <cp:revision>5</cp:revision>
  <cp:lastPrinted>2025-08-18T07:09:00Z</cp:lastPrinted>
  <dcterms:created xsi:type="dcterms:W3CDTF">2025-08-18T05:55:00Z</dcterms:created>
  <dcterms:modified xsi:type="dcterms:W3CDTF">2025-08-19T0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MzdmOThiYTFlN2Y3ODIxZGUzMTJkYjI4ZWUyZmM5NDciLCJ1c2VySWQiOiIyOTY2NDAyNjAifQ==</vt:lpwstr>
  </property>
  <property fmtid="{D5CDD505-2E9C-101B-9397-08002B2CF9AE}" pid="3" name="KSOProductBuildVer">
    <vt:lpwstr>2052-12.1.0.21915</vt:lpwstr>
  </property>
  <property fmtid="{D5CDD505-2E9C-101B-9397-08002B2CF9AE}" pid="4" name="ICV">
    <vt:lpwstr>F2B32E51B0584135909DADC8021DFD43_13</vt:lpwstr>
  </property>
</Properties>
</file>